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ABC05B" w14:textId="77777777" w:rsidR="009C2CB6" w:rsidRPr="00BB3204" w:rsidRDefault="009C2CB6" w:rsidP="009C2CB6">
      <w:pPr>
        <w:spacing w:after="210" w:line="265" w:lineRule="auto"/>
        <w:ind w:left="-5"/>
        <w:rPr>
          <w:rFonts w:ascii="Times" w:hAnsi="Times"/>
          <w:color w:val="000000" w:themeColor="text1"/>
          <w:szCs w:val="24"/>
        </w:rPr>
      </w:pPr>
      <w:bookmarkStart w:id="0" w:name="_GoBack"/>
      <w:r w:rsidRPr="00BB3204">
        <w:rPr>
          <w:rFonts w:ascii="Times" w:hAnsi="Times"/>
          <w:b/>
          <w:color w:val="000000" w:themeColor="text1"/>
          <w:szCs w:val="24"/>
        </w:rPr>
        <w:t>Appendix 1. Search Strategy</w:t>
      </w:r>
    </w:p>
    <w:p w14:paraId="56FF1DF3" w14:textId="77777777" w:rsidR="009C2CB6" w:rsidRPr="0061452D" w:rsidRDefault="009C2CB6" w:rsidP="009C2CB6">
      <w:pPr>
        <w:spacing w:after="138" w:line="259" w:lineRule="auto"/>
        <w:ind w:left="-5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b/>
          <w:color w:val="000000" w:themeColor="text1"/>
          <w:sz w:val="18"/>
          <w:szCs w:val="18"/>
          <w:u w:val="single" w:color="000000"/>
        </w:rPr>
        <w:t>EMBASE</w:t>
      </w:r>
    </w:p>
    <w:p w14:paraId="142CEAA4" w14:textId="77777777" w:rsidR="009C2CB6" w:rsidRPr="0061452D" w:rsidRDefault="009C2CB6" w:rsidP="009C2CB6">
      <w:pPr>
        <w:spacing w:after="137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1A32569E" w14:textId="77777777" w:rsidR="009C2CB6" w:rsidRPr="0061452D" w:rsidRDefault="009C2CB6" w:rsidP="009C2CB6">
      <w:pPr>
        <w:numPr>
          <w:ilvl w:val="0"/>
          <w:numId w:val="1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REVIEW/</w:t>
      </w:r>
    </w:p>
    <w:p w14:paraId="1831B85A" w14:textId="77777777" w:rsidR="009C2CB6" w:rsidRPr="0061452D" w:rsidRDefault="009C2CB6" w:rsidP="009C2CB6">
      <w:pPr>
        <w:numPr>
          <w:ilvl w:val="0"/>
          <w:numId w:val="1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LITERATURE ADJ3 REVIEW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467A1D13" w14:textId="77777777" w:rsidR="009C2CB6" w:rsidRPr="0061452D" w:rsidRDefault="009C2CB6" w:rsidP="009C2CB6">
      <w:pPr>
        <w:numPr>
          <w:ilvl w:val="0"/>
          <w:numId w:val="1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META ANALYSIS/</w:t>
      </w:r>
    </w:p>
    <w:p w14:paraId="55BA4D93" w14:textId="77777777" w:rsidR="009C2CB6" w:rsidRPr="0061452D" w:rsidRDefault="009C2CB6" w:rsidP="009C2CB6">
      <w:pPr>
        <w:numPr>
          <w:ilvl w:val="0"/>
          <w:numId w:val="1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"SYSTEMATIC REVIEW"/</w:t>
      </w:r>
    </w:p>
    <w:p w14:paraId="673EDAEA" w14:textId="77777777" w:rsidR="009C2CB6" w:rsidRPr="0061452D" w:rsidRDefault="009C2CB6" w:rsidP="009C2CB6">
      <w:pPr>
        <w:pStyle w:val="Heading2"/>
        <w:tabs>
          <w:tab w:val="center" w:pos="100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5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1-4</w:t>
      </w:r>
    </w:p>
    <w:p w14:paraId="71612D07" w14:textId="2B685168" w:rsidR="009C2CB6" w:rsidRPr="0061452D" w:rsidRDefault="009C2CB6" w:rsidP="009C2CB6">
      <w:pPr>
        <w:numPr>
          <w:ilvl w:val="0"/>
          <w:numId w:val="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MEDLINE OR MEDLARS OR EMBASE OR PUBMED OR CINAHL OR AMEDs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PSYCHLIT OR </w:t>
      </w:r>
      <w:r w:rsidRPr="0061452D">
        <w:rPr>
          <w:rFonts w:ascii="Times" w:hAnsi="Times"/>
          <w:color w:val="000000" w:themeColor="text1"/>
          <w:sz w:val="18"/>
          <w:szCs w:val="18"/>
        </w:rPr>
        <w:t>PSYCLIT OR PSYCHINFO OR PSYCINFO OR SCISEARCH OR COCHRANE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38096692" w14:textId="77777777" w:rsidR="009C2CB6" w:rsidRPr="0061452D" w:rsidRDefault="009C2CB6" w:rsidP="009C2CB6">
      <w:pPr>
        <w:numPr>
          <w:ilvl w:val="0"/>
          <w:numId w:val="2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RETRACTED ARTICLE/</w:t>
      </w:r>
    </w:p>
    <w:p w14:paraId="5BB0C0C9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8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6 OR 7</w:t>
      </w:r>
    </w:p>
    <w:p w14:paraId="26E0BF61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9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5 AND 8</w:t>
      </w:r>
    </w:p>
    <w:p w14:paraId="171AB658" w14:textId="77777777" w:rsidR="009C2CB6" w:rsidRPr="0061452D" w:rsidRDefault="009C2CB6" w:rsidP="009C2CB6">
      <w:pPr>
        <w:numPr>
          <w:ilvl w:val="0"/>
          <w:numId w:val="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SYSTEMATIC$ ADJ2 (REVIEW$ OR OVERVIEW)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76D21A18" w14:textId="77777777" w:rsidR="009C2CB6" w:rsidRPr="0061452D" w:rsidRDefault="009C2CB6" w:rsidP="009C2CB6">
      <w:pPr>
        <w:numPr>
          <w:ilvl w:val="0"/>
          <w:numId w:val="3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META?ANAL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$ OR META ANAL$ OR META-ANAL$ OR METAANAL$ OR METANAL$).TI,AB.</w:t>
      </w:r>
    </w:p>
    <w:p w14:paraId="753FF989" w14:textId="77777777" w:rsidR="009C2CB6" w:rsidRPr="0061452D" w:rsidRDefault="009C2CB6" w:rsidP="009C2CB6">
      <w:pPr>
        <w:numPr>
          <w:ilvl w:val="0"/>
          <w:numId w:val="3"/>
        </w:numPr>
        <w:spacing w:after="155" w:line="248" w:lineRule="auto"/>
        <w:ind w:right="9" w:hanging="720"/>
        <w:rPr>
          <w:rFonts w:ascii="Times" w:hAnsi="Times"/>
          <w:b/>
          <w:color w:val="000000" w:themeColor="text1"/>
          <w:sz w:val="18"/>
          <w:szCs w:val="18"/>
        </w:rPr>
      </w:pPr>
      <w:r w:rsidRPr="0061452D">
        <w:rPr>
          <w:rFonts w:ascii="Times" w:hAnsi="Times"/>
          <w:b/>
          <w:color w:val="000000" w:themeColor="text1"/>
          <w:sz w:val="18"/>
          <w:szCs w:val="18"/>
        </w:rPr>
        <w:t>9 OR 10 OR 11</w:t>
      </w:r>
    </w:p>
    <w:p w14:paraId="3254EF7C" w14:textId="77777777" w:rsidR="009C2CB6" w:rsidRPr="0061452D" w:rsidRDefault="009C2CB6" w:rsidP="009C2CB6">
      <w:pPr>
        <w:numPr>
          <w:ilvl w:val="0"/>
          <w:numId w:val="3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ANDOM$ OR PLACEBO$ OR SINGLE BLIND$ OR DOUBLE BLIND$ OR TRIPLE BLIND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7F74457B" w14:textId="77777777" w:rsidR="009C2CB6" w:rsidRPr="0061452D" w:rsidRDefault="009C2CB6" w:rsidP="009C2CB6">
      <w:pPr>
        <w:numPr>
          <w:ilvl w:val="0"/>
          <w:numId w:val="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RETRACTED ARTICLE/</w:t>
      </w:r>
    </w:p>
    <w:p w14:paraId="2A9A6CEE" w14:textId="77777777" w:rsidR="009C2CB6" w:rsidRPr="0061452D" w:rsidRDefault="009C2CB6" w:rsidP="009C2CB6">
      <w:pPr>
        <w:pStyle w:val="Heading2"/>
        <w:tabs>
          <w:tab w:val="center" w:pos="109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5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13-14</w:t>
      </w:r>
    </w:p>
    <w:p w14:paraId="0151BA03" w14:textId="77777777" w:rsidR="009C2CB6" w:rsidRPr="0061452D" w:rsidRDefault="009C2CB6" w:rsidP="009C2CB6">
      <w:pPr>
        <w:numPr>
          <w:ilvl w:val="0"/>
          <w:numId w:val="4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ANIMAL$ NOT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HUMAN$).SH,HW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.</w:t>
      </w:r>
    </w:p>
    <w:p w14:paraId="3759A682" w14:textId="38E8178F" w:rsidR="009C2CB6" w:rsidRPr="0061452D" w:rsidRDefault="009C2CB6" w:rsidP="009C2CB6">
      <w:pPr>
        <w:numPr>
          <w:ilvl w:val="0"/>
          <w:numId w:val="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BOOK OR CONFERENCE PAPER OR EDITORIAL OR LETTER OR REVIEW).PT.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NOT EXP </w:t>
      </w:r>
      <w:r w:rsidRPr="0061452D">
        <w:rPr>
          <w:rFonts w:ascii="Times" w:hAnsi="Times"/>
          <w:color w:val="000000" w:themeColor="text1"/>
          <w:sz w:val="18"/>
          <w:szCs w:val="18"/>
        </w:rPr>
        <w:t>RANDOMIZED CONTROLLED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RIAL/</w:t>
      </w:r>
    </w:p>
    <w:p w14:paraId="0555A385" w14:textId="77777777" w:rsidR="009C2CB6" w:rsidRPr="0061452D" w:rsidRDefault="009C2CB6" w:rsidP="009C2CB6">
      <w:pPr>
        <w:numPr>
          <w:ilvl w:val="0"/>
          <w:numId w:val="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ANDOM SAMPL$ OR RANDOM DIGIT$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RANDOM EFFECT$ OR RANDOM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RVEY OR RANDOM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REGRESSION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 NOT EXP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RANDOMIZED CONTROLLED TRIAL/</w:t>
      </w:r>
    </w:p>
    <w:p w14:paraId="416EDF89" w14:textId="77777777" w:rsidR="009C2CB6" w:rsidRPr="0061452D" w:rsidRDefault="009C2CB6" w:rsidP="009C2CB6">
      <w:pPr>
        <w:pStyle w:val="Heading2"/>
        <w:tabs>
          <w:tab w:val="center" w:pos="174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9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5 NOT (16 OR 17 OR 18)</w:t>
      </w:r>
    </w:p>
    <w:p w14:paraId="558269C7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OHORT ANALYSIS/</w:t>
      </w:r>
    </w:p>
    <w:p w14:paraId="0720DD6D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LONGITUDINAL STUDY/</w:t>
      </w:r>
    </w:p>
    <w:p w14:paraId="12DB41D1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PROSPECTIVE STUDY/</w:t>
      </w:r>
    </w:p>
    <w:p w14:paraId="0078B0A4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FOLLOW UP/</w:t>
      </w:r>
    </w:p>
    <w:p w14:paraId="311D4285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OHORT$.TW.</w:t>
      </w:r>
    </w:p>
    <w:p w14:paraId="4A8DB1F9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ASE CONTROL STUDY/</w:t>
      </w:r>
    </w:p>
    <w:p w14:paraId="38F171A4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ND CONTROL$).TW.</w:t>
      </w:r>
    </w:p>
    <w:p w14:paraId="21A16A03" w14:textId="77777777" w:rsidR="009C2CB6" w:rsidRPr="0061452D" w:rsidRDefault="009C2CB6" w:rsidP="009C2CB6">
      <w:pPr>
        <w:numPr>
          <w:ilvl w:val="0"/>
          <w:numId w:val="5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ASE STUDY/</w:t>
      </w:r>
    </w:p>
    <w:p w14:paraId="486CA8DD" w14:textId="77777777" w:rsidR="009C2CB6" w:rsidRPr="0061452D" w:rsidRDefault="009C2CB6" w:rsidP="009C2CB6">
      <w:pPr>
        <w:numPr>
          <w:ilvl w:val="0"/>
          <w:numId w:val="5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ND SERIES).TW.</w:t>
      </w:r>
    </w:p>
    <w:p w14:paraId="0B9713D5" w14:textId="77777777" w:rsidR="009C2CB6" w:rsidRPr="0061452D" w:rsidRDefault="009C2CB6" w:rsidP="009C2CB6">
      <w:pPr>
        <w:numPr>
          <w:ilvl w:val="0"/>
          <w:numId w:val="5"/>
        </w:numPr>
        <w:spacing w:after="4" w:line="42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ASE REPORT/</w:t>
      </w:r>
    </w:p>
    <w:p w14:paraId="3DE09B49" w14:textId="77777777" w:rsidR="009C2CB6" w:rsidRPr="0061452D" w:rsidRDefault="009C2CB6" w:rsidP="009C2CB6">
      <w:pPr>
        <w:numPr>
          <w:ilvl w:val="0"/>
          <w:numId w:val="5"/>
        </w:numPr>
        <w:spacing w:after="4" w:line="42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DJ2 REPORT$).TW.</w:t>
      </w:r>
    </w:p>
    <w:p w14:paraId="6CB20F3E" w14:textId="77777777" w:rsidR="009C2CB6" w:rsidRPr="0061452D" w:rsidRDefault="009C2CB6" w:rsidP="009C2CB6">
      <w:pPr>
        <w:numPr>
          <w:ilvl w:val="0"/>
          <w:numId w:val="5"/>
        </w:numPr>
        <w:spacing w:after="4" w:line="42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DJ2 STUD$).TW.</w:t>
      </w:r>
    </w:p>
    <w:p w14:paraId="05FFA18E" w14:textId="77777777" w:rsidR="009C2CB6" w:rsidRPr="0061452D" w:rsidRDefault="009C2CB6" w:rsidP="009C2CB6">
      <w:pPr>
        <w:pStyle w:val="Heading2"/>
        <w:tabs>
          <w:tab w:val="center" w:pos="109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lastRenderedPageBreak/>
        <w:t xml:space="preserve">32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20-31</w:t>
      </w:r>
    </w:p>
    <w:p w14:paraId="3AE58AF2" w14:textId="77777777" w:rsidR="009C2CB6" w:rsidRPr="0061452D" w:rsidRDefault="009C2CB6" w:rsidP="009C2CB6">
      <w:pPr>
        <w:numPr>
          <w:ilvl w:val="0"/>
          <w:numId w:val="6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DRINKING BEHAVIOR/</w:t>
      </w:r>
    </w:p>
    <w:p w14:paraId="13102EE6" w14:textId="77777777" w:rsidR="009C2CB6" w:rsidRPr="0061452D" w:rsidRDefault="009C2CB6" w:rsidP="009C2CB6">
      <w:pPr>
        <w:numPr>
          <w:ilvl w:val="0"/>
          <w:numId w:val="6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ALCOHOLISM/</w:t>
      </w:r>
    </w:p>
    <w:p w14:paraId="6EE3DDE2" w14:textId="77777777" w:rsidR="009C2CB6" w:rsidRPr="0061452D" w:rsidRDefault="009C2CB6" w:rsidP="009C2CB6">
      <w:pPr>
        <w:numPr>
          <w:ilvl w:val="0"/>
          <w:numId w:val="6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ALCOHOL-RELATED DISORDER*.MP.</w:t>
      </w:r>
    </w:p>
    <w:p w14:paraId="36C40703" w14:textId="77777777" w:rsidR="009C2CB6" w:rsidRPr="0061452D" w:rsidRDefault="009C2CB6" w:rsidP="009C2CB6">
      <w:pPr>
        <w:numPr>
          <w:ilvl w:val="0"/>
          <w:numId w:val="6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DRINK* ADJ3 (BEHAVIOUR OR HAZARDOUS OR HARMFUL* OR DEPENDENCE)).MP.</w:t>
      </w:r>
    </w:p>
    <w:p w14:paraId="194DC4C0" w14:textId="308BB570" w:rsidR="009C2CB6" w:rsidRPr="0061452D" w:rsidRDefault="009C2CB6" w:rsidP="009C2CB6">
      <w:pPr>
        <w:numPr>
          <w:ilvl w:val="0"/>
          <w:numId w:val="6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ALCOHOL* ADJ3 (DRINK* OR USE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INTAKE OR INTERVENTION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EDUCATION OR </w:t>
      </w:r>
      <w:r w:rsidRPr="0061452D">
        <w:rPr>
          <w:rFonts w:ascii="Times" w:hAnsi="Times"/>
          <w:color w:val="000000" w:themeColor="text1"/>
          <w:sz w:val="18"/>
          <w:szCs w:val="18"/>
        </w:rPr>
        <w:t>PROGRAM* OR ABUSE$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MISUSE$ OR P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OBLEM$ OR DEPEND$ OR ADDICT$ OR </w:t>
      </w:r>
      <w:r w:rsidRPr="0061452D">
        <w:rPr>
          <w:rFonts w:ascii="Times" w:hAnsi="Times"/>
          <w:color w:val="000000" w:themeColor="text1"/>
          <w:sz w:val="18"/>
          <w:szCs w:val="18"/>
        </w:rPr>
        <w:t>DISORDER$)).MP.</w:t>
      </w:r>
    </w:p>
    <w:p w14:paraId="264241AF" w14:textId="50F6CE61" w:rsidR="009C2CB6" w:rsidRPr="0061452D" w:rsidRDefault="009C2CB6" w:rsidP="007D149F">
      <w:pPr>
        <w:numPr>
          <w:ilvl w:val="0"/>
          <w:numId w:val="6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DRUG DEPENDENCE/ OR EXP ADDICTION/ OR EXP BENZODIAZEPIN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EPENDENCE/ OR EXP CANNABIS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DDICTION/ OR EXP COCAIN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EPENDENCE/ OR EXP CONGENITA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DRUG </w:t>
      </w:r>
      <w:r w:rsidRPr="0061452D">
        <w:rPr>
          <w:rFonts w:ascii="Times" w:hAnsi="Times"/>
          <w:color w:val="000000" w:themeColor="text1"/>
          <w:sz w:val="18"/>
          <w:szCs w:val="18"/>
        </w:rPr>
        <w:t>DEPENDENCE/ OR EXP DRUG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BUSE PATTERN/ OR EXP DRUG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ISUSE/ OR EXP DRUG SEEKING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BEHAVIOR/ OR EXP GLUE SNIFFING/ OR EXP METHAMPHETAMIN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EPENDENCE/ OR EXP MULTIPLE DRUG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BUSE/ OR EXP NARCOTIC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EPENDENCE/</w:t>
      </w:r>
    </w:p>
    <w:p w14:paraId="37119077" w14:textId="7DB1A9DA" w:rsidR="009C2CB6" w:rsidRPr="0061452D" w:rsidRDefault="009C2CB6" w:rsidP="007D149F">
      <w:pPr>
        <w:numPr>
          <w:ilvl w:val="0"/>
          <w:numId w:val="7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DRUG ABUSE$ OR DRUG MISUS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RUG PROBLEM$ OR DRUG DEPEND$ OR DRUG ADDICT$ OR DRUG DISORDER$ OR ILLICIT DRUG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1936A389" w14:textId="09A91ADE" w:rsidR="009C2CB6" w:rsidRPr="0061452D" w:rsidRDefault="009C2CB6" w:rsidP="007D149F">
      <w:pPr>
        <w:numPr>
          <w:ilvl w:val="0"/>
          <w:numId w:val="7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(NARCOTIC$ OR HEROIN OR OPIATE$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OPIOID$ OR OPIUM OR COCAINE$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OR CANNABIS$ OR </w:t>
      </w:r>
      <w:r w:rsidRPr="0061452D">
        <w:rPr>
          <w:rFonts w:ascii="Times" w:hAnsi="Times"/>
          <w:color w:val="000000" w:themeColor="text1"/>
          <w:sz w:val="18"/>
          <w:szCs w:val="18"/>
        </w:rPr>
        <w:t>MARIJUANA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ARIHUANA OR HASHISH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HENCYCLIDINE OR BENZODIAZ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BARBITURATE$ OR AMPHETAMIN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DMA OR HALLUCINOGEN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KETAMINE OR LSD OR INHALANT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BSTANCE$) ADJ3 (ABUS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ISUSE$ OR USE$ OR PROBLEM$ OR DEPEND$ OR ADDICT$ OR DISORDER$)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602C764A" w14:textId="77777777" w:rsidR="009C2CB6" w:rsidRPr="0061452D" w:rsidRDefault="009C2CB6" w:rsidP="009C2CB6">
      <w:pPr>
        <w:pStyle w:val="Heading2"/>
        <w:ind w:left="705" w:hanging="72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41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33 OR 34 OR 35 OR 36 OR 37 OR 38 OR 39 OR 40</w:t>
      </w:r>
    </w:p>
    <w:p w14:paraId="24C2E594" w14:textId="77777777" w:rsidR="009C2CB6" w:rsidRPr="0061452D" w:rsidRDefault="009C2CB6" w:rsidP="009C2CB6">
      <w:pPr>
        <w:numPr>
          <w:ilvl w:val="0"/>
          <w:numId w:val="8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POSTOPERATIVE COMPLICATION/</w:t>
      </w:r>
    </w:p>
    <w:p w14:paraId="405299C8" w14:textId="2DB3808E" w:rsidR="009C2CB6" w:rsidRPr="0061452D" w:rsidRDefault="009C2CB6" w:rsidP="007D149F">
      <w:pPr>
        <w:numPr>
          <w:ilvl w:val="0"/>
          <w:numId w:val="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PREOPERATIVE CARE/ OR EXP PREOPERATIVE EDUCATION/ OR EXP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REOPERATIVE EVALUATION/</w:t>
      </w:r>
    </w:p>
    <w:p w14:paraId="3BE25B0F" w14:textId="77777777" w:rsidR="009C2CB6" w:rsidRPr="0061452D" w:rsidRDefault="009C2CB6" w:rsidP="009C2CB6">
      <w:pPr>
        <w:numPr>
          <w:ilvl w:val="0"/>
          <w:numId w:val="8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SURGERY/</w:t>
      </w:r>
    </w:p>
    <w:p w14:paraId="75CC1A46" w14:textId="77777777" w:rsidR="009C2CB6" w:rsidRPr="0061452D" w:rsidRDefault="009C2CB6" w:rsidP="009C2CB6">
      <w:pPr>
        <w:numPr>
          <w:ilvl w:val="0"/>
          <w:numId w:val="8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SURGICAL ADJ3 (SETTING* OR PATIENT* OR OUTCOME*)).MP.</w:t>
      </w:r>
    </w:p>
    <w:p w14:paraId="66E61EFF" w14:textId="10A9E989" w:rsidR="009C2CB6" w:rsidRPr="0061452D" w:rsidRDefault="009C2CB6" w:rsidP="007D149F">
      <w:pPr>
        <w:numPr>
          <w:ilvl w:val="0"/>
          <w:numId w:val="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14215E2C" w14:textId="699B60F5" w:rsidR="009C2CB6" w:rsidRPr="0061452D" w:rsidRDefault="009C2CB6" w:rsidP="007D149F">
      <w:pPr>
        <w:numPr>
          <w:ilvl w:val="0"/>
          <w:numId w:val="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-OP*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6709F849" w14:textId="785E0449" w:rsidR="009C2CB6" w:rsidRPr="0061452D" w:rsidRDefault="009C2CB6" w:rsidP="007D149F">
      <w:pPr>
        <w:numPr>
          <w:ilvl w:val="0"/>
          <w:numId w:val="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475301D3" w14:textId="3110186A" w:rsidR="009C2CB6" w:rsidRPr="0061452D" w:rsidRDefault="009C2CB6" w:rsidP="007D149F">
      <w:pPr>
        <w:numPr>
          <w:ilvl w:val="0"/>
          <w:numId w:val="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-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</w:p>
    <w:p w14:paraId="5679D4D1" w14:textId="77777777" w:rsidR="009C2CB6" w:rsidRPr="0061452D" w:rsidRDefault="009C2CB6" w:rsidP="009C2CB6">
      <w:pPr>
        <w:spacing w:after="156" w:line="248" w:lineRule="auto"/>
        <w:ind w:left="715" w:right="9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1AE6359D" w14:textId="77777777" w:rsidR="009C2CB6" w:rsidRPr="0061452D" w:rsidRDefault="009C2CB6" w:rsidP="009C2CB6">
      <w:pPr>
        <w:pStyle w:val="Heading2"/>
        <w:ind w:left="705" w:hanging="720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50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42 OR 43 OR 44 OR 45 OR 46 OR 47 OR 48 OR 49</w:t>
      </w:r>
    </w:p>
    <w:p w14:paraId="0CA379CA" w14:textId="77777777" w:rsidR="009C2CB6" w:rsidRPr="0061452D" w:rsidRDefault="009C2CB6" w:rsidP="009C2CB6">
      <w:pPr>
        <w:pStyle w:val="Heading2"/>
        <w:ind w:left="705" w:hanging="720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51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2 OR 19 OR 32</w:t>
      </w:r>
    </w:p>
    <w:p w14:paraId="7684053C" w14:textId="77777777" w:rsidR="009C2CB6" w:rsidRPr="0061452D" w:rsidRDefault="009C2CB6" w:rsidP="009C2CB6">
      <w:pPr>
        <w:pStyle w:val="Heading2"/>
        <w:ind w:left="705" w:hanging="72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52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51 AND 50 AND 41</w:t>
      </w:r>
    </w:p>
    <w:p w14:paraId="41C9BA3F" w14:textId="77777777" w:rsidR="009C2CB6" w:rsidRPr="0061452D" w:rsidRDefault="009C2CB6" w:rsidP="009C2CB6">
      <w:pPr>
        <w:spacing w:after="147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72FAC8A4" w14:textId="77777777" w:rsidR="009C2CB6" w:rsidRPr="0061452D" w:rsidRDefault="009C2CB6" w:rsidP="009C2CB6">
      <w:pPr>
        <w:spacing w:after="138" w:line="259" w:lineRule="auto"/>
        <w:ind w:left="-5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b/>
          <w:color w:val="000000" w:themeColor="text1"/>
          <w:sz w:val="18"/>
          <w:szCs w:val="18"/>
          <w:u w:val="single" w:color="000000"/>
        </w:rPr>
        <w:t>MEDLINE</w:t>
      </w:r>
    </w:p>
    <w:p w14:paraId="19F03FE7" w14:textId="77777777" w:rsidR="009C2CB6" w:rsidRPr="0061452D" w:rsidRDefault="009C2CB6" w:rsidP="009C2CB6">
      <w:pPr>
        <w:spacing w:after="140" w:line="259" w:lineRule="auto"/>
        <w:ind w:left="4" w:firstLine="0"/>
        <w:rPr>
          <w:rFonts w:ascii="Times" w:hAnsi="Times"/>
          <w:color w:val="000000" w:themeColor="text1"/>
          <w:sz w:val="18"/>
          <w:szCs w:val="18"/>
        </w:rPr>
      </w:pPr>
    </w:p>
    <w:p w14:paraId="30D0525E" w14:textId="77777777" w:rsidR="009C2CB6" w:rsidRPr="0061452D" w:rsidRDefault="009C2CB6" w:rsidP="009C2CB6">
      <w:pPr>
        <w:numPr>
          <w:ilvl w:val="0"/>
          <w:numId w:val="9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REVIEW OR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REVIEW,TUTORIAL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 xml:space="preserve"> OR REVIEW, ACADEMIC).PT.</w:t>
      </w:r>
    </w:p>
    <w:p w14:paraId="42F4A4A2" w14:textId="77777777" w:rsidR="009C2CB6" w:rsidRPr="0061452D" w:rsidRDefault="009C2CB6" w:rsidP="009C2CB6">
      <w:pPr>
        <w:numPr>
          <w:ilvl w:val="0"/>
          <w:numId w:val="9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MEDLINE OR MEDLARS OR EMBASE OR PUBMED OR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COCHRANE).TW,SH.</w:t>
      </w:r>
      <w:proofErr w:type="gramEnd"/>
    </w:p>
    <w:p w14:paraId="3E5CB571" w14:textId="77777777" w:rsidR="009C2CB6" w:rsidRPr="0061452D" w:rsidRDefault="009C2CB6" w:rsidP="009C2CB6">
      <w:pPr>
        <w:numPr>
          <w:ilvl w:val="0"/>
          <w:numId w:val="9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SCISEARCH OR PSYCHINFO OR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PSYCINFO).TW,SH.</w:t>
      </w:r>
      <w:proofErr w:type="gramEnd"/>
    </w:p>
    <w:p w14:paraId="05A97AAF" w14:textId="77777777" w:rsidR="009C2CB6" w:rsidRPr="0061452D" w:rsidRDefault="009C2CB6" w:rsidP="009C2CB6">
      <w:pPr>
        <w:numPr>
          <w:ilvl w:val="0"/>
          <w:numId w:val="9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PSYCHLIT OR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PSYCLIT).TW,SH.</w:t>
      </w:r>
      <w:proofErr w:type="gramEnd"/>
    </w:p>
    <w:p w14:paraId="51D43BC1" w14:textId="77777777" w:rsidR="009C2CB6" w:rsidRPr="0061452D" w:rsidRDefault="009C2CB6" w:rsidP="009C2CB6">
      <w:pPr>
        <w:numPr>
          <w:ilvl w:val="0"/>
          <w:numId w:val="9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CINAHL.TW,SH.</w:t>
      </w:r>
      <w:proofErr w:type="gramEnd"/>
    </w:p>
    <w:p w14:paraId="56052D15" w14:textId="77777777" w:rsidR="009C2CB6" w:rsidRPr="0061452D" w:rsidRDefault="009C2CB6" w:rsidP="009C2CB6">
      <w:pPr>
        <w:numPr>
          <w:ilvl w:val="0"/>
          <w:numId w:val="9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lastRenderedPageBreak/>
        <w:t xml:space="preserve">((HAND ADJ2 SEARCH$) OR (MANUAL$ ADJ2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SEARCH$)).TW,SH.</w:t>
      </w:r>
      <w:proofErr w:type="gramEnd"/>
    </w:p>
    <w:p w14:paraId="432DD5EF" w14:textId="15C68B8B" w:rsidR="009C2CB6" w:rsidRPr="0061452D" w:rsidRDefault="009C2CB6" w:rsidP="007D149F">
      <w:pPr>
        <w:numPr>
          <w:ilvl w:val="0"/>
          <w:numId w:val="9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ELECTRONIC DATABAS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BIBLIOGRAPHIC DATABASE$ OR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COMPUTERI?ED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ATABASE$ OR ONLINE DATABASE$).TW,SH.</w:t>
      </w:r>
    </w:p>
    <w:p w14:paraId="5074FF13" w14:textId="77777777" w:rsidR="009C2CB6" w:rsidRPr="0061452D" w:rsidRDefault="009C2CB6" w:rsidP="009C2CB6">
      <w:pPr>
        <w:numPr>
          <w:ilvl w:val="0"/>
          <w:numId w:val="9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POOLING OR POOLED OR MANTEL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HAENSZEL).TW,SH.</w:t>
      </w:r>
      <w:proofErr w:type="gramEnd"/>
    </w:p>
    <w:p w14:paraId="336A6028" w14:textId="77777777" w:rsidR="009C2CB6" w:rsidRPr="0061452D" w:rsidRDefault="009C2CB6" w:rsidP="009C2CB6">
      <w:pPr>
        <w:numPr>
          <w:ilvl w:val="0"/>
          <w:numId w:val="9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PETO OR DERSIMONIAN OR DER SIMONIAN OR FIXED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EFFECT).TW,SH.</w:t>
      </w:r>
      <w:proofErr w:type="gramEnd"/>
    </w:p>
    <w:p w14:paraId="12F7B9B9" w14:textId="77777777" w:rsidR="009C2CB6" w:rsidRPr="0061452D" w:rsidRDefault="009C2CB6" w:rsidP="009C2CB6">
      <w:pPr>
        <w:numPr>
          <w:ilvl w:val="0"/>
          <w:numId w:val="9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ETRACTION OF PUBLICATION OR RETRACTED PUBLICATION).PT.</w:t>
      </w:r>
    </w:p>
    <w:p w14:paraId="449CA3DB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1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2-10</w:t>
      </w:r>
    </w:p>
    <w:p w14:paraId="4846E47F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2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 AND 11</w:t>
      </w:r>
    </w:p>
    <w:p w14:paraId="62B8B11B" w14:textId="77777777" w:rsidR="009C2CB6" w:rsidRPr="0061452D" w:rsidRDefault="009C2CB6" w:rsidP="009C2CB6">
      <w:pPr>
        <w:numPr>
          <w:ilvl w:val="0"/>
          <w:numId w:val="10"/>
        </w:numPr>
        <w:spacing w:after="156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ETA-ANALYSIS.PT.</w:t>
      </w:r>
    </w:p>
    <w:p w14:paraId="626F31E6" w14:textId="77777777" w:rsidR="009C2CB6" w:rsidRPr="0061452D" w:rsidRDefault="009C2CB6" w:rsidP="009C2CB6">
      <w:pPr>
        <w:numPr>
          <w:ilvl w:val="0"/>
          <w:numId w:val="10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ETA-ANALYSIS.SH.</w:t>
      </w:r>
    </w:p>
    <w:p w14:paraId="5EDA1D45" w14:textId="77777777" w:rsidR="009C2CB6" w:rsidRPr="0061452D" w:rsidRDefault="009C2CB6" w:rsidP="009C2CB6">
      <w:pPr>
        <w:numPr>
          <w:ilvl w:val="0"/>
          <w:numId w:val="10"/>
        </w:numPr>
        <w:spacing w:after="15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META-ANALYS$ OR META ANALYS$ OR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METAANALYS$).TW,SH.</w:t>
      </w:r>
      <w:proofErr w:type="gramEnd"/>
    </w:p>
    <w:p w14:paraId="70A1BC4D" w14:textId="77777777" w:rsidR="009C2CB6" w:rsidRPr="0061452D" w:rsidRDefault="009C2CB6" w:rsidP="009C2CB6">
      <w:pPr>
        <w:numPr>
          <w:ilvl w:val="0"/>
          <w:numId w:val="10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SYSTEMATIC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REVIEW$).TW,SH.</w:t>
      </w:r>
      <w:proofErr w:type="gramEnd"/>
    </w:p>
    <w:p w14:paraId="07C1C6D2" w14:textId="77777777" w:rsidR="009C2CB6" w:rsidRPr="0061452D" w:rsidRDefault="009C2CB6" w:rsidP="009C2CB6">
      <w:pPr>
        <w:numPr>
          <w:ilvl w:val="0"/>
          <w:numId w:val="10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SYSTEMATIC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OVERVIEW$).TW,SH.</w:t>
      </w:r>
      <w:proofErr w:type="gramEnd"/>
    </w:p>
    <w:p w14:paraId="2FF508AF" w14:textId="77777777" w:rsidR="009C2CB6" w:rsidRPr="0061452D" w:rsidRDefault="009C2CB6" w:rsidP="009C2CB6">
      <w:pPr>
        <w:numPr>
          <w:ilvl w:val="0"/>
          <w:numId w:val="10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QUANTITATIV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REVIEW$).TW,SH.</w:t>
      </w:r>
      <w:proofErr w:type="gramEnd"/>
    </w:p>
    <w:p w14:paraId="665AE35C" w14:textId="77777777" w:rsidR="009C2CB6" w:rsidRPr="0061452D" w:rsidRDefault="009C2CB6" w:rsidP="009C2CB6">
      <w:pPr>
        <w:numPr>
          <w:ilvl w:val="0"/>
          <w:numId w:val="10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QUANTITATIV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OVERVIEW$).TW,SH.</w:t>
      </w:r>
      <w:proofErr w:type="gramEnd"/>
    </w:p>
    <w:p w14:paraId="47D12CB1" w14:textId="77777777" w:rsidR="009C2CB6" w:rsidRPr="0061452D" w:rsidRDefault="009C2CB6" w:rsidP="009C2CB6">
      <w:pPr>
        <w:numPr>
          <w:ilvl w:val="0"/>
          <w:numId w:val="10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QUANTITATIV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SYNTHESIS$).TW,SH.</w:t>
      </w:r>
      <w:proofErr w:type="gramEnd"/>
    </w:p>
    <w:p w14:paraId="3EAC6E33" w14:textId="77777777" w:rsidR="009C2CB6" w:rsidRPr="0061452D" w:rsidRDefault="009C2CB6" w:rsidP="009C2CB6">
      <w:pPr>
        <w:numPr>
          <w:ilvl w:val="0"/>
          <w:numId w:val="10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METHODOLOGIC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REVIEW$).TW,SH.</w:t>
      </w:r>
      <w:proofErr w:type="gramEnd"/>
    </w:p>
    <w:p w14:paraId="780C6394" w14:textId="77777777" w:rsidR="009C2CB6" w:rsidRPr="0061452D" w:rsidRDefault="009C2CB6" w:rsidP="009C2CB6">
      <w:pPr>
        <w:numPr>
          <w:ilvl w:val="0"/>
          <w:numId w:val="10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(METHODOLOGIC$ ADJ5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OVERVIEW$).TW,SH.</w:t>
      </w:r>
      <w:proofErr w:type="gramEnd"/>
    </w:p>
    <w:p w14:paraId="0E5528CB" w14:textId="77777777" w:rsidR="009C2CB6" w:rsidRPr="0061452D" w:rsidRDefault="009C2CB6" w:rsidP="009C2CB6">
      <w:pPr>
        <w:numPr>
          <w:ilvl w:val="0"/>
          <w:numId w:val="10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INTEGRATIVE RESEARCH REVIEW$ OR RESEARCH INTEGRATION).TW.</w:t>
      </w:r>
    </w:p>
    <w:p w14:paraId="740AA951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24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13-23</w:t>
      </w:r>
    </w:p>
    <w:p w14:paraId="580E83C2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25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2 OR 24</w:t>
      </w:r>
    </w:p>
    <w:p w14:paraId="3FE182B7" w14:textId="77777777" w:rsidR="009C2CB6" w:rsidRPr="0061452D" w:rsidRDefault="009C2CB6" w:rsidP="009C2CB6">
      <w:pPr>
        <w:numPr>
          <w:ilvl w:val="0"/>
          <w:numId w:val="11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"RANDOMIZED CONTROLLED</w:t>
      </w:r>
    </w:p>
    <w:p w14:paraId="49608D22" w14:textId="77777777" w:rsidR="009C2CB6" w:rsidRPr="0061452D" w:rsidRDefault="009C2CB6" w:rsidP="009C2CB6">
      <w:pPr>
        <w:spacing w:after="153" w:line="248" w:lineRule="auto"/>
        <w:ind w:left="715" w:right="9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TRIAL".PT.</w:t>
      </w:r>
    </w:p>
    <w:p w14:paraId="18132559" w14:textId="77777777" w:rsidR="009C2CB6" w:rsidRPr="0061452D" w:rsidRDefault="009C2CB6" w:rsidP="009C2CB6">
      <w:pPr>
        <w:numPr>
          <w:ilvl w:val="0"/>
          <w:numId w:val="11"/>
        </w:numPr>
        <w:spacing w:after="156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ANDOM$ OR PLACEBO$ OR SINGLE BLIND$ OR DOUBLE BLIND$ OR TRIPLE BLIND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318C9290" w14:textId="77777777" w:rsidR="009C2CB6" w:rsidRPr="0061452D" w:rsidRDefault="009C2CB6" w:rsidP="009C2CB6">
      <w:pPr>
        <w:numPr>
          <w:ilvl w:val="0"/>
          <w:numId w:val="11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ETRACTION OF PUBLICATION OR RETRACTED PUBLICATION).PT.</w:t>
      </w:r>
    </w:p>
    <w:p w14:paraId="78DF5FDF" w14:textId="77777777" w:rsidR="009C2CB6" w:rsidRPr="0061452D" w:rsidRDefault="009C2CB6" w:rsidP="009C2CB6">
      <w:pPr>
        <w:pStyle w:val="Heading2"/>
        <w:tabs>
          <w:tab w:val="center" w:pos="109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29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26-28</w:t>
      </w:r>
    </w:p>
    <w:p w14:paraId="2C6DEBBE" w14:textId="77777777" w:rsidR="009C2CB6" w:rsidRPr="0061452D" w:rsidRDefault="009C2CB6" w:rsidP="009C2CB6">
      <w:pPr>
        <w:numPr>
          <w:ilvl w:val="0"/>
          <w:numId w:val="12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ANIMALS NOT HUMANS).SH.</w:t>
      </w:r>
    </w:p>
    <w:p w14:paraId="5728C7E7" w14:textId="500D6DE5" w:rsidR="009C2CB6" w:rsidRPr="0061452D" w:rsidRDefault="009C2CB6" w:rsidP="007D149F">
      <w:pPr>
        <w:numPr>
          <w:ilvl w:val="0"/>
          <w:numId w:val="1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(COMMENT OR EDITORIAL OR METAANALYSIS OR PRACTICE-GUIDELINE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REVIEW OR LETTER OR JOURNA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ORRESPONDENCE) NOT "RANDOMIZED CONTROLLED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RIAL").PT.</w:t>
      </w:r>
    </w:p>
    <w:p w14:paraId="2A44D7B7" w14:textId="5B59531D" w:rsidR="009C2CB6" w:rsidRPr="0061452D" w:rsidRDefault="009C2CB6" w:rsidP="007D149F">
      <w:pPr>
        <w:numPr>
          <w:ilvl w:val="0"/>
          <w:numId w:val="1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ANDOM SAMPL$ OR RANDOM DIGIT$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RANDOM EFFECT$ OR RANDOM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RVEY OR RANDOM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REGRESSION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 NOT "RANDOMIZED CONTROLLED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RIAL".PT.</w:t>
      </w:r>
    </w:p>
    <w:p w14:paraId="2E145735" w14:textId="77777777" w:rsidR="009C2CB6" w:rsidRPr="0061452D" w:rsidRDefault="009C2CB6" w:rsidP="009C2CB6">
      <w:pPr>
        <w:pStyle w:val="Heading2"/>
        <w:tabs>
          <w:tab w:val="center" w:pos="174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33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29 NOT (30 OR 31 OR 32)</w:t>
      </w:r>
    </w:p>
    <w:p w14:paraId="5D6249EB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OHORT STUDIES/</w:t>
      </w:r>
    </w:p>
    <w:p w14:paraId="1EBAA905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OHORT$.TW.</w:t>
      </w:r>
    </w:p>
    <w:p w14:paraId="79F2E6D3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ONTROLLED CLINICAL TRIAL.PT.</w:t>
      </w:r>
    </w:p>
    <w:p w14:paraId="768E2DD3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PIDEMIOLOGIC METHODS/</w:t>
      </w:r>
    </w:p>
    <w:p w14:paraId="4780FD8D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ASE-CONTROL STUDIES/</w:t>
      </w:r>
    </w:p>
    <w:p w14:paraId="3A8BD47A" w14:textId="77777777" w:rsidR="009C2CB6" w:rsidRPr="0061452D" w:rsidRDefault="009C2CB6" w:rsidP="009C2CB6">
      <w:pPr>
        <w:numPr>
          <w:ilvl w:val="0"/>
          <w:numId w:val="13"/>
        </w:numPr>
        <w:spacing w:after="15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ND CONTROL$).TW.</w:t>
      </w:r>
    </w:p>
    <w:p w14:paraId="21632663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ND SERIES).TW.</w:t>
      </w:r>
    </w:p>
    <w:p w14:paraId="73C4642D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lastRenderedPageBreak/>
        <w:t>CASE REPORTS.PT.</w:t>
      </w:r>
    </w:p>
    <w:p w14:paraId="504405BD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DJ2 REPORT$).TW.</w:t>
      </w:r>
    </w:p>
    <w:p w14:paraId="5C9CF302" w14:textId="77777777" w:rsidR="009C2CB6" w:rsidRPr="0061452D" w:rsidRDefault="009C2CB6" w:rsidP="009C2CB6">
      <w:pPr>
        <w:numPr>
          <w:ilvl w:val="0"/>
          <w:numId w:val="13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DJ2 STUD$).TW.</w:t>
      </w:r>
    </w:p>
    <w:p w14:paraId="0C237B48" w14:textId="77777777" w:rsidR="009C2CB6" w:rsidRPr="0061452D" w:rsidRDefault="009C2CB6" w:rsidP="009C2CB6">
      <w:pPr>
        <w:pStyle w:val="Heading2"/>
        <w:tabs>
          <w:tab w:val="center" w:pos="109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44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34-43</w:t>
      </w:r>
    </w:p>
    <w:p w14:paraId="19F00DAE" w14:textId="2391B3E9" w:rsidR="009C2CB6" w:rsidRPr="0061452D" w:rsidRDefault="009C2CB6" w:rsidP="007D149F">
      <w:pPr>
        <w:numPr>
          <w:ilvl w:val="0"/>
          <w:numId w:val="1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ALCOHOL-RELATED DISORDERS/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XP ALCOHOLIC INTOXICATION/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XP ALCOHOLISM/ OR EXP BING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RINKING/</w:t>
      </w:r>
    </w:p>
    <w:p w14:paraId="0C3720FE" w14:textId="02BEE76B" w:rsidR="009C2CB6" w:rsidRPr="0061452D" w:rsidRDefault="009C2CB6" w:rsidP="007D149F">
      <w:pPr>
        <w:numPr>
          <w:ilvl w:val="0"/>
          <w:numId w:val="1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ALCOHOL* ADJ3 (DRINK* OR USE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INTAKE OR 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ABUSE$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MISUSE$ OR PROBLEM$ OR DEPEND$ OR ADDICT$ OR DISORDER$)).MP.</w:t>
      </w:r>
    </w:p>
    <w:p w14:paraId="3B6D542F" w14:textId="35E92410" w:rsidR="009C2CB6" w:rsidRPr="0061452D" w:rsidRDefault="009C2CB6" w:rsidP="007D149F">
      <w:pPr>
        <w:numPr>
          <w:ilvl w:val="0"/>
          <w:numId w:val="1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DRINK* ADJ3 (BEHAVIOUR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HAZARDOUS OR HARMFUL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EPEND$ OR ADDICT$ OR OVER$ OR PROBLEM$ OR INTERVENTION$ OR EDUCATION OR PROGRAM)).MP.</w:t>
      </w:r>
    </w:p>
    <w:p w14:paraId="29C4721A" w14:textId="1DCF0F84" w:rsidR="009C2CB6" w:rsidRPr="0061452D" w:rsidRDefault="009C2CB6" w:rsidP="007D149F">
      <w:pPr>
        <w:numPr>
          <w:ilvl w:val="0"/>
          <w:numId w:val="1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SUBSTANCE-RELATED DISORDERS/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XP AMPHETAMINE-RELATED DISORDERS/ OR EXP COCAINERELATED DISORDERS/ OR EXP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INHALANT ABUSE/ OR EXP MARIJUANA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BUSE/ OR EXP OPIOID-RELATED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ISORDERS/ OR EXP PHENCYCLIDIN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BUSE/ OR EXP SUBSTANCE ABUSE,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INTRAVENOUS/ OR EXP SUBSTANC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WITHDRAWAL SYNDROME/</w:t>
      </w:r>
    </w:p>
    <w:p w14:paraId="705A1DD1" w14:textId="77777777" w:rsidR="009C2CB6" w:rsidRPr="0061452D" w:rsidRDefault="009C2CB6" w:rsidP="009C2CB6">
      <w:pPr>
        <w:numPr>
          <w:ilvl w:val="0"/>
          <w:numId w:val="14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DRUG USERS/</w:t>
      </w:r>
    </w:p>
    <w:p w14:paraId="49D6CC71" w14:textId="1EF640FE" w:rsidR="009C2CB6" w:rsidRPr="0061452D" w:rsidRDefault="009C2CB6" w:rsidP="007D149F">
      <w:pPr>
        <w:numPr>
          <w:ilvl w:val="0"/>
          <w:numId w:val="14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(NARCOTIC$ OR HEROIN OR OPIATE$ OR OPIOID$ OR OPIUM OR COCAINE$ OR CANNABIS$ OR MARIJUANA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ARIHUANA OR HASHISH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HENCYCLIDINE OR BENZODIAZ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BARBITURATE$ OR AMPHETAMIN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DMA OR HALLUCINOGEN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KETAMINE OR LSD OR INHALANT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BSTANCE$) ADJ3 (ABUS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ISUSE$ OR USE$ OR PROBLEM$ OR DEPEND$ OR ADDICT$ OR DISORDER$)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506DD887" w14:textId="77777777" w:rsidR="009C2CB6" w:rsidRPr="0061452D" w:rsidRDefault="009C2CB6" w:rsidP="009C2CB6">
      <w:pPr>
        <w:numPr>
          <w:ilvl w:val="0"/>
          <w:numId w:val="14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DRUG ABUSE$ OR DRUG MISUSE$ OR DRUG PROBLEM$ OR DRUG DEPEND$ OR DRUG ADDICT$ OR DRUG DISORDER$ OR ILLICIT DRUG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211885D7" w14:textId="77777777" w:rsidR="009C2CB6" w:rsidRPr="0061452D" w:rsidRDefault="009C2CB6" w:rsidP="009C2CB6">
      <w:pPr>
        <w:pStyle w:val="Heading2"/>
        <w:tabs>
          <w:tab w:val="center" w:pos="109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52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45-51</w:t>
      </w:r>
    </w:p>
    <w:p w14:paraId="44D357EE" w14:textId="77777777" w:rsidR="009C2CB6" w:rsidRPr="0061452D" w:rsidRDefault="009C2CB6" w:rsidP="009C2CB6">
      <w:pPr>
        <w:numPr>
          <w:ilvl w:val="0"/>
          <w:numId w:val="15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POSTOPERATIVE COMPLICATIONS/</w:t>
      </w:r>
    </w:p>
    <w:p w14:paraId="7AE12298" w14:textId="77777777" w:rsidR="009C2CB6" w:rsidRPr="0061452D" w:rsidRDefault="009C2CB6" w:rsidP="009C2CB6">
      <w:pPr>
        <w:numPr>
          <w:ilvl w:val="0"/>
          <w:numId w:val="15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PERIOPERATIVE CARE/ OR EXP PREOPERATIVE CARE/</w:t>
      </w:r>
    </w:p>
    <w:p w14:paraId="29F918F5" w14:textId="77777777" w:rsidR="009C2CB6" w:rsidRPr="0061452D" w:rsidRDefault="009C2CB6" w:rsidP="009C2CB6">
      <w:pPr>
        <w:numPr>
          <w:ilvl w:val="0"/>
          <w:numId w:val="15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SURGICAL PROCEDURES, OPERATIVE/</w:t>
      </w:r>
    </w:p>
    <w:p w14:paraId="543F2CAB" w14:textId="77777777" w:rsidR="009C2CB6" w:rsidRPr="0061452D" w:rsidRDefault="009C2CB6" w:rsidP="009C2CB6">
      <w:pPr>
        <w:numPr>
          <w:ilvl w:val="0"/>
          <w:numId w:val="15"/>
        </w:numPr>
        <w:spacing w:after="156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SURGICAL ADJ3 (SETTING* OR PATIENT* OR OUTCOME*)).MP.</w:t>
      </w:r>
    </w:p>
    <w:p w14:paraId="3E449B94" w14:textId="2386FF47" w:rsidR="009C2CB6" w:rsidRPr="0061452D" w:rsidRDefault="009C2CB6" w:rsidP="007D149F">
      <w:pPr>
        <w:numPr>
          <w:ilvl w:val="0"/>
          <w:numId w:val="15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OR TREATMENT* OR PREVENT* OR THER* OR SERV* OR COUNSEL* OR SUPP* OR INFO* OR CONSULT* OR CARE)).MP.</w:t>
      </w:r>
    </w:p>
    <w:p w14:paraId="02EE6B44" w14:textId="54ABCAB8" w:rsidR="009C2CB6" w:rsidRPr="0061452D" w:rsidRDefault="009C2CB6" w:rsidP="007D149F">
      <w:pPr>
        <w:numPr>
          <w:ilvl w:val="0"/>
          <w:numId w:val="15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-OP*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OR TREATMENT* OR PREVENT* OR THER* OR SERV* OR COUNSEL* OR SUPP* OR INFO* OR CONSULT* OR CARE)).MP.</w:t>
      </w:r>
    </w:p>
    <w:p w14:paraId="14B8EA65" w14:textId="0188ADC8" w:rsidR="009C2CB6" w:rsidRPr="0061452D" w:rsidRDefault="009C2CB6" w:rsidP="007D149F">
      <w:pPr>
        <w:numPr>
          <w:ilvl w:val="0"/>
          <w:numId w:val="15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OR TREATMENT* OR PREVENT* OR THER* OR SERV* OR COUNSEL* OR SUPP* OR INFO* OR CONSULT* OR CARE)).MP.</w:t>
      </w:r>
    </w:p>
    <w:p w14:paraId="3772E316" w14:textId="350E3A18" w:rsidR="009C2CB6" w:rsidRPr="0061452D" w:rsidRDefault="009C2CB6" w:rsidP="007D149F">
      <w:pPr>
        <w:numPr>
          <w:ilvl w:val="0"/>
          <w:numId w:val="15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-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4D7E9D48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61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OR/53-60</w:t>
      </w:r>
    </w:p>
    <w:p w14:paraId="0D64A847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62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25 OR 33 OR 44</w:t>
      </w:r>
    </w:p>
    <w:p w14:paraId="69986C74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63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62 AND 61 AND 52</w:t>
      </w:r>
    </w:p>
    <w:p w14:paraId="178594FB" w14:textId="77777777" w:rsidR="009C2CB6" w:rsidRPr="0061452D" w:rsidRDefault="009C2CB6" w:rsidP="009C2CB6">
      <w:pPr>
        <w:spacing w:after="147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7AB117CE" w14:textId="77777777" w:rsidR="009C2CB6" w:rsidRPr="0061452D" w:rsidRDefault="009C2CB6" w:rsidP="009C2CB6">
      <w:pPr>
        <w:spacing w:after="138" w:line="259" w:lineRule="auto"/>
        <w:ind w:left="-5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b/>
          <w:color w:val="000000" w:themeColor="text1"/>
          <w:sz w:val="18"/>
          <w:szCs w:val="18"/>
          <w:u w:val="single" w:color="000000"/>
        </w:rPr>
        <w:t>PSYCINFO</w:t>
      </w:r>
    </w:p>
    <w:p w14:paraId="76EB23A2" w14:textId="77777777" w:rsidR="009C2CB6" w:rsidRPr="0061452D" w:rsidRDefault="009C2CB6" w:rsidP="009C2CB6">
      <w:pPr>
        <w:spacing w:after="144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35C2E9F9" w14:textId="77777777" w:rsidR="009C2CB6" w:rsidRPr="0061452D" w:rsidRDefault="009C2CB6" w:rsidP="009C2CB6">
      <w:pPr>
        <w:numPr>
          <w:ilvl w:val="0"/>
          <w:numId w:val="16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"LITERATURE REVIEW"/ OR EXP META ANALYSIS/</w:t>
      </w:r>
    </w:p>
    <w:p w14:paraId="1196D37F" w14:textId="77777777" w:rsidR="009C2CB6" w:rsidRPr="0061452D" w:rsidRDefault="009C2CB6" w:rsidP="009C2CB6">
      <w:pPr>
        <w:numPr>
          <w:ilvl w:val="0"/>
          <w:numId w:val="16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LITERATURE ADJ3 REVIEW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623C610A" w14:textId="77777777" w:rsidR="009C2CB6" w:rsidRPr="0061452D" w:rsidRDefault="009C2CB6" w:rsidP="009C2CB6">
      <w:pPr>
        <w:numPr>
          <w:ilvl w:val="0"/>
          <w:numId w:val="16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SYSTEMATIC$ ADJ2 (REVIEW$ OR OVERVIEW)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4163956C" w14:textId="77777777" w:rsidR="009C2CB6" w:rsidRPr="0061452D" w:rsidRDefault="009C2CB6" w:rsidP="009C2CB6">
      <w:pPr>
        <w:numPr>
          <w:ilvl w:val="0"/>
          <w:numId w:val="16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META?ANAL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$ OR META ANAL$ OR META-ANAL$ OR METAANAL$ OR METANAL$).TI,AB.</w:t>
      </w:r>
    </w:p>
    <w:p w14:paraId="24683371" w14:textId="77777777" w:rsidR="009C2CB6" w:rsidRPr="0061452D" w:rsidRDefault="009C2CB6" w:rsidP="009C2CB6">
      <w:pPr>
        <w:pStyle w:val="Heading2"/>
        <w:tabs>
          <w:tab w:val="center" w:pos="144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lastRenderedPageBreak/>
        <w:t xml:space="preserve">5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 OR 2 OR 3 OR 4</w:t>
      </w:r>
    </w:p>
    <w:p w14:paraId="4C8A3C68" w14:textId="77777777" w:rsidR="009C2CB6" w:rsidRPr="0061452D" w:rsidRDefault="009C2CB6" w:rsidP="009C2CB6">
      <w:pPr>
        <w:numPr>
          <w:ilvl w:val="0"/>
          <w:numId w:val="17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LINICAL TRIALS/</w:t>
      </w:r>
    </w:p>
    <w:p w14:paraId="6E3C511F" w14:textId="77777777" w:rsidR="009C2CB6" w:rsidRPr="0061452D" w:rsidRDefault="009C2CB6" w:rsidP="009C2CB6">
      <w:pPr>
        <w:numPr>
          <w:ilvl w:val="0"/>
          <w:numId w:val="17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RANDOM$ OR PLACEBO$ OR SINGLE BLIND$ OR DOUBLE BLIND$ OR TRIPLE BLIND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1B010F52" w14:textId="77777777" w:rsidR="009C2CB6" w:rsidRPr="0061452D" w:rsidRDefault="009C2CB6" w:rsidP="009C2CB6">
      <w:pPr>
        <w:numPr>
          <w:ilvl w:val="0"/>
          <w:numId w:val="17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OHORT ANALYSIS/</w:t>
      </w:r>
    </w:p>
    <w:p w14:paraId="12B57669" w14:textId="77777777" w:rsidR="009C2CB6" w:rsidRPr="0061452D" w:rsidRDefault="009C2CB6" w:rsidP="009C2CB6">
      <w:pPr>
        <w:numPr>
          <w:ilvl w:val="0"/>
          <w:numId w:val="17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OHORT$.TW.</w:t>
      </w:r>
    </w:p>
    <w:p w14:paraId="568C67C5" w14:textId="77777777" w:rsidR="009C2CB6" w:rsidRPr="0061452D" w:rsidRDefault="009C2CB6" w:rsidP="009C2CB6">
      <w:pPr>
        <w:numPr>
          <w:ilvl w:val="0"/>
          <w:numId w:val="17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CASE REPORT/</w:t>
      </w:r>
    </w:p>
    <w:p w14:paraId="6375D14C" w14:textId="77777777" w:rsidR="009C2CB6" w:rsidRPr="0061452D" w:rsidRDefault="009C2CB6" w:rsidP="009C2CB6">
      <w:pPr>
        <w:numPr>
          <w:ilvl w:val="0"/>
          <w:numId w:val="17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$ ADJ2 STUD$).TW.</w:t>
      </w:r>
    </w:p>
    <w:p w14:paraId="30C0424A" w14:textId="7D2FF484" w:rsidR="009C2CB6" w:rsidRPr="0061452D" w:rsidRDefault="009C2CB6" w:rsidP="007D149F">
      <w:pPr>
        <w:numPr>
          <w:ilvl w:val="0"/>
          <w:numId w:val="17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FOLLOWUP STUDIES/ OR EXP PROSPECTIVE STUDIES/ OR EXP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LONGITUDINAL STUDIES/ OR EXP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RETROSPECTIVE STUDIES/</w:t>
      </w:r>
    </w:p>
    <w:p w14:paraId="5ABBCB8D" w14:textId="77777777" w:rsidR="009C2CB6" w:rsidRPr="0061452D" w:rsidRDefault="009C2CB6" w:rsidP="009C2CB6">
      <w:pPr>
        <w:numPr>
          <w:ilvl w:val="0"/>
          <w:numId w:val="17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EXPERIMENTAL DESIGN/</w:t>
      </w:r>
    </w:p>
    <w:p w14:paraId="717CC2AD" w14:textId="77777777" w:rsidR="009C2CB6" w:rsidRPr="0061452D" w:rsidRDefault="009C2CB6" w:rsidP="009C2CB6">
      <w:pPr>
        <w:numPr>
          <w:ilvl w:val="0"/>
          <w:numId w:val="17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TREATMENT EFFECTIVENESS EVALUATION/</w:t>
      </w:r>
    </w:p>
    <w:p w14:paraId="5A455A9C" w14:textId="77777777" w:rsidR="009C2CB6" w:rsidRPr="0061452D" w:rsidRDefault="009C2CB6" w:rsidP="009C2CB6">
      <w:pPr>
        <w:numPr>
          <w:ilvl w:val="0"/>
          <w:numId w:val="17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DRUG THERAPY/</w:t>
      </w:r>
    </w:p>
    <w:p w14:paraId="31B204F0" w14:textId="77777777" w:rsidR="009C2CB6" w:rsidRPr="0061452D" w:rsidRDefault="009C2CB6" w:rsidP="009C2CB6">
      <w:pPr>
        <w:pStyle w:val="Heading2"/>
        <w:ind w:left="720" w:hanging="73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6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6 OR 7 OR 8 OR 9 OR 10 OR 11 OR 12 OR 13 OR 14 OR 15</w:t>
      </w:r>
    </w:p>
    <w:p w14:paraId="1574451B" w14:textId="77777777" w:rsidR="009C2CB6" w:rsidRPr="0061452D" w:rsidRDefault="009C2CB6" w:rsidP="009C2CB6">
      <w:pPr>
        <w:numPr>
          <w:ilvl w:val="0"/>
          <w:numId w:val="18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ADDICTION/</w:t>
      </w:r>
    </w:p>
    <w:p w14:paraId="3F0751C8" w14:textId="17888F96" w:rsidR="009C2CB6" w:rsidRPr="0061452D" w:rsidRDefault="009C2CB6" w:rsidP="007D149F">
      <w:pPr>
        <w:numPr>
          <w:ilvl w:val="0"/>
          <w:numId w:val="1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ALCOHOLISM/ OR EXP ALCOHO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BUSE/ OR EXP ALCOHO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INTOXICATION/ OR EXP ALCOHO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REHABILITATION/</w:t>
      </w:r>
    </w:p>
    <w:p w14:paraId="16D94365" w14:textId="77777777" w:rsidR="009C2CB6" w:rsidRPr="0061452D" w:rsidRDefault="009C2CB6" w:rsidP="009C2CB6">
      <w:pPr>
        <w:numPr>
          <w:ilvl w:val="0"/>
          <w:numId w:val="18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DRINK* ADJ3 (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BEHAVIO?R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 xml:space="preserve"> OR HAZARDOUS OR HARMFUL* OR DEPENDENCE)).MP.</w:t>
      </w:r>
    </w:p>
    <w:p w14:paraId="2048FD92" w14:textId="74B39CAB" w:rsidR="009C2CB6" w:rsidRPr="0061452D" w:rsidRDefault="009C2CB6" w:rsidP="007D149F">
      <w:pPr>
        <w:numPr>
          <w:ilvl w:val="0"/>
          <w:numId w:val="1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ALCOHOL* ADJ3 (DRINK* OR USE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INTAKE OR 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ABUSE$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MISUSE$ OR PROBLEM$ OR DEPEND$ OR ADDICT$ OR DISORDER$)).MP.</w:t>
      </w:r>
    </w:p>
    <w:p w14:paraId="0490D8FD" w14:textId="68B7D398" w:rsidR="009C2CB6" w:rsidRPr="0061452D" w:rsidRDefault="009C2CB6" w:rsidP="007D149F">
      <w:pPr>
        <w:numPr>
          <w:ilvl w:val="0"/>
          <w:numId w:val="1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DRUG ADDICTION/ OR EXP DRUG DEPENDENCY/ OR EXP HEROIN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DDICTION/ OR EXP DRUG ABUSE/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XP DRUG SEEKING/ OR EXP DRUG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WITHDRAWAL/ OR EXP INTRAVENOUS DRUG USAGE/ OR EXP METHADONE MAINTENANCE/ OR EXP POLYDRUG ABUSE/ OR EXP DRUG ABSTINENCE/ OR EXP DETOXIFICATION/ OR EXP DRUG REHABILITATION/</w:t>
      </w:r>
    </w:p>
    <w:p w14:paraId="445C22EA" w14:textId="1923D6B2" w:rsidR="009C2CB6" w:rsidRPr="0061452D" w:rsidRDefault="009C2CB6" w:rsidP="007D149F">
      <w:pPr>
        <w:numPr>
          <w:ilvl w:val="0"/>
          <w:numId w:val="1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(NARCOTIC$ OR HEROIN OR OPIATE$ OR OPIOID$ OR OP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IUM OR COCAINE$ OR CANNABIS$ OR </w:t>
      </w:r>
      <w:r w:rsidRPr="0061452D">
        <w:rPr>
          <w:rFonts w:ascii="Times" w:hAnsi="Times"/>
          <w:color w:val="000000" w:themeColor="text1"/>
          <w:sz w:val="18"/>
          <w:szCs w:val="18"/>
        </w:rPr>
        <w:t>MARIJUANA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ARIHUANA OR HASHISH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HENCYCLIDINE OR BENZODIAZ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BARBITURATE$ OR AMPHETAMIN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DMA OR HALLUCINOGEN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KETAMINE OR LSD OR INHALANT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BSTANCE$) ADJ3 (ABUS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ISUSE$ OR USE$ OR PROBLEM$ OR DEPEND$ OR ADDICT$ OR DISORDER$)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28630343" w14:textId="5DC12FAA" w:rsidR="009C2CB6" w:rsidRPr="0061452D" w:rsidRDefault="009C2CB6" w:rsidP="007D149F">
      <w:pPr>
        <w:numPr>
          <w:ilvl w:val="0"/>
          <w:numId w:val="18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DRUG ABUSE$ OR DRUG MISUSE$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RUG PROBLEM$ OR DRUG DEPEND$ OR DRUG ADDICT$ OR DRUG DISORDER$ OR ILLICIT DRUG$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.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.</w:t>
      </w:r>
    </w:p>
    <w:p w14:paraId="7980FA20" w14:textId="77777777" w:rsidR="009C2CB6" w:rsidRPr="0061452D" w:rsidRDefault="009C2CB6" w:rsidP="009C2CB6">
      <w:pPr>
        <w:pStyle w:val="Heading2"/>
        <w:tabs>
          <w:tab w:val="right" w:pos="4186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24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7 OR 18 OR 19 OR 20 OR 21 OR 22 OR 23</w:t>
      </w:r>
    </w:p>
    <w:p w14:paraId="6408A731" w14:textId="77777777" w:rsidR="009C2CB6" w:rsidRPr="0061452D" w:rsidRDefault="009C2CB6" w:rsidP="009C2CB6">
      <w:pPr>
        <w:numPr>
          <w:ilvl w:val="0"/>
          <w:numId w:val="19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POSTSURGICAL COMPLICATIONS/</w:t>
      </w:r>
    </w:p>
    <w:p w14:paraId="3B02EF86" w14:textId="77777777" w:rsidR="009C2CB6" w:rsidRPr="0061452D" w:rsidRDefault="009C2CB6" w:rsidP="009C2CB6">
      <w:pPr>
        <w:numPr>
          <w:ilvl w:val="0"/>
          <w:numId w:val="19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XP SURGERY/</w:t>
      </w:r>
    </w:p>
    <w:p w14:paraId="7AABB0A8" w14:textId="77777777" w:rsidR="009C2CB6" w:rsidRPr="0061452D" w:rsidRDefault="009C2CB6" w:rsidP="009C2CB6">
      <w:pPr>
        <w:numPr>
          <w:ilvl w:val="0"/>
          <w:numId w:val="19"/>
        </w:numPr>
        <w:spacing w:after="156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SURGICAL ADJ3 (SETTING* OR PATIENT* OR OUTCOME*)).MP.</w:t>
      </w:r>
    </w:p>
    <w:p w14:paraId="41474D72" w14:textId="116AE021" w:rsidR="009C2CB6" w:rsidRPr="0061452D" w:rsidRDefault="009C2CB6" w:rsidP="007D149F">
      <w:pPr>
        <w:numPr>
          <w:ilvl w:val="0"/>
          <w:numId w:val="19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1351F2DA" w14:textId="34C3344A" w:rsidR="009C2CB6" w:rsidRPr="0061452D" w:rsidRDefault="009C2CB6" w:rsidP="007D149F">
      <w:pPr>
        <w:numPr>
          <w:ilvl w:val="0"/>
          <w:numId w:val="19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-OP*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 SUPP* OR INFO* OR CONSULT* OR CARE)).MP.</w:t>
      </w:r>
    </w:p>
    <w:p w14:paraId="673AC092" w14:textId="7D6F4896" w:rsidR="009C2CB6" w:rsidRPr="0061452D" w:rsidRDefault="009C2CB6" w:rsidP="007D149F">
      <w:pPr>
        <w:numPr>
          <w:ilvl w:val="0"/>
          <w:numId w:val="19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OR TREATMENT* OR PREVENT* OR THER* OR SERV* OR COUNSEL* OR SUPP* OR INFO* OR CONSULT* OR CARE)).MP.</w:t>
      </w:r>
    </w:p>
    <w:p w14:paraId="2CCE167C" w14:textId="0F48DEDE" w:rsidR="009C2CB6" w:rsidRPr="0061452D" w:rsidRDefault="009C2CB6" w:rsidP="007D149F">
      <w:pPr>
        <w:numPr>
          <w:ilvl w:val="0"/>
          <w:numId w:val="19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-OP* ADJ3 (INTERVENTION*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OR TREATMENT* OR PREVENT* OR THER* OR SERV* OR COUNSEL* OR SUPP* OR INFO* OR CONSULT* OR CARE)).MP.</w:t>
      </w:r>
    </w:p>
    <w:p w14:paraId="7941708E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lastRenderedPageBreak/>
        <w:t xml:space="preserve">32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25 OR 26 OR 27 OR 28 OR 29 OR 30 OR 31</w:t>
      </w:r>
    </w:p>
    <w:p w14:paraId="5E87EBCC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33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5 OR 16</w:t>
      </w:r>
    </w:p>
    <w:p w14:paraId="1F6DE6D3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34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33 AND 24 AND 32</w:t>
      </w:r>
    </w:p>
    <w:p w14:paraId="563CEDD7" w14:textId="77777777" w:rsidR="009C2CB6" w:rsidRPr="0061452D" w:rsidRDefault="009C2CB6" w:rsidP="009C2CB6">
      <w:pPr>
        <w:spacing w:after="147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7A7D2BFE" w14:textId="77777777" w:rsidR="009C2CB6" w:rsidRPr="0061452D" w:rsidRDefault="009C2CB6" w:rsidP="009C2CB6">
      <w:pPr>
        <w:spacing w:after="138" w:line="259" w:lineRule="auto"/>
        <w:ind w:left="-5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b/>
          <w:color w:val="000000" w:themeColor="text1"/>
          <w:sz w:val="18"/>
          <w:szCs w:val="18"/>
          <w:u w:val="single" w:color="000000"/>
        </w:rPr>
        <w:t>CINAHL</w:t>
      </w:r>
    </w:p>
    <w:p w14:paraId="2F0D95C7" w14:textId="77777777" w:rsidR="009C2CB6" w:rsidRPr="0061452D" w:rsidRDefault="009C2CB6" w:rsidP="009C2CB6">
      <w:pPr>
        <w:spacing w:after="144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6FCE852A" w14:textId="2C01E687" w:rsidR="009C2CB6" w:rsidRPr="0061452D" w:rsidRDefault="009C2CB6" w:rsidP="007D149F">
      <w:pPr>
        <w:numPr>
          <w:ilvl w:val="0"/>
          <w:numId w:val="20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SYSTEMATIC REVIEW" or MH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"META ANALYSIS" or MH "REVIEW"</w:t>
      </w:r>
    </w:p>
    <w:p w14:paraId="60D7836F" w14:textId="77777777" w:rsidR="009C2CB6" w:rsidRPr="0061452D" w:rsidRDefault="009C2CB6" w:rsidP="009C2CB6">
      <w:pPr>
        <w:numPr>
          <w:ilvl w:val="0"/>
          <w:numId w:val="20"/>
        </w:numPr>
        <w:spacing w:after="155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LITERATURE N3 REVIEW* or SYSTEMATIC N2 REVIEW*</w:t>
      </w:r>
    </w:p>
    <w:p w14:paraId="46DA17CF" w14:textId="77777777" w:rsidR="009C2CB6" w:rsidRPr="0061452D" w:rsidRDefault="009C2CB6" w:rsidP="009C2CB6">
      <w:pPr>
        <w:numPr>
          <w:ilvl w:val="0"/>
          <w:numId w:val="20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META?ANAL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* or META ANAL* or METAANAL* or METAANAL* or METANAL*</w:t>
      </w:r>
    </w:p>
    <w:p w14:paraId="37D03BEA" w14:textId="77777777" w:rsidR="009C2CB6" w:rsidRPr="0061452D" w:rsidRDefault="009C2CB6" w:rsidP="009C2CB6">
      <w:pPr>
        <w:numPr>
          <w:ilvl w:val="0"/>
          <w:numId w:val="20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CLINICAL TRIALS+"</w:t>
      </w:r>
    </w:p>
    <w:p w14:paraId="4A974012" w14:textId="77777777" w:rsidR="009C2CB6" w:rsidRPr="0061452D" w:rsidRDefault="009C2CB6" w:rsidP="009C2CB6">
      <w:pPr>
        <w:numPr>
          <w:ilvl w:val="0"/>
          <w:numId w:val="20"/>
        </w:numPr>
        <w:spacing w:after="153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PT CLINICAL TRIAL or TI CLINIC* N1 TRIAL* or AB CLINIC* N1 TRIAL*</w:t>
      </w:r>
    </w:p>
    <w:p w14:paraId="2781D7FE" w14:textId="77777777" w:rsidR="009C2CB6" w:rsidRPr="0061452D" w:rsidRDefault="009C2CB6" w:rsidP="009C2CB6">
      <w:pPr>
        <w:numPr>
          <w:ilvl w:val="0"/>
          <w:numId w:val="20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RANDOM ASSIGNMENT"</w:t>
      </w:r>
    </w:p>
    <w:p w14:paraId="028990ED" w14:textId="78566AC7" w:rsidR="009C2CB6" w:rsidRPr="0061452D" w:rsidRDefault="009C2CB6" w:rsidP="007D149F">
      <w:pPr>
        <w:numPr>
          <w:ilvl w:val="0"/>
          <w:numId w:val="20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 xml:space="preserve">TI (SINGL* OR DOUBL* OR TREBL* OR TRIPL*) or TI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RANDOMI?ED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 xml:space="preserve"> CONTROL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TRIAL* or AB </w:t>
      </w:r>
      <w:r w:rsidRPr="0061452D">
        <w:rPr>
          <w:rFonts w:ascii="Times" w:hAnsi="Times"/>
          <w:color w:val="000000" w:themeColor="text1"/>
          <w:sz w:val="18"/>
          <w:szCs w:val="18"/>
        </w:rPr>
        <w:t>RANDOMI?ED CONTROL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RIAL*</w:t>
      </w:r>
    </w:p>
    <w:p w14:paraId="5E6273B8" w14:textId="4F7644E3" w:rsidR="009C2CB6" w:rsidRPr="0061452D" w:rsidRDefault="009C2CB6" w:rsidP="007D149F">
      <w:pPr>
        <w:numPr>
          <w:ilvl w:val="0"/>
          <w:numId w:val="20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PROSPECTIVE STUDIES" OR MH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"CONCURRENT PROSPECTIVE STUDIES" OR MH "NONCONCURRENT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ROSPECTIVE STUDIES" OR MH "PANE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TUDIES" OR MH "POSTEXPOSURE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FOLLOW-UP" OR MH "CASE CONTROL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TUDIES" OR MH "CASE STUDIES"</w:t>
      </w:r>
    </w:p>
    <w:p w14:paraId="01FE2FA4" w14:textId="77777777" w:rsidR="009C2CB6" w:rsidRPr="0061452D" w:rsidRDefault="009C2CB6" w:rsidP="009C2CB6">
      <w:pPr>
        <w:numPr>
          <w:ilvl w:val="0"/>
          <w:numId w:val="20"/>
        </w:numPr>
        <w:spacing w:after="158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OHORT*</w:t>
      </w:r>
    </w:p>
    <w:p w14:paraId="4A49FE2F" w14:textId="369DDA0E" w:rsidR="009C2CB6" w:rsidRPr="0061452D" w:rsidRDefault="009C2CB6" w:rsidP="007D149F">
      <w:pPr>
        <w:numPr>
          <w:ilvl w:val="0"/>
          <w:numId w:val="20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CASE* AND CONTROL*) OR (CASE* AND SERIES) OR (CASE* N2 REPORT*)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(CASE* N2 STUD*)</w:t>
      </w:r>
    </w:p>
    <w:p w14:paraId="13A92213" w14:textId="77777777" w:rsidR="009C2CB6" w:rsidRPr="0061452D" w:rsidRDefault="009C2CB6" w:rsidP="009C2CB6">
      <w:pPr>
        <w:pStyle w:val="Heading2"/>
        <w:ind w:left="705" w:hanging="72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1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 OR 2 OR 3 OR 4 OR 5 OR 6 OR 7 OR 8 OR 9 OR 10</w:t>
      </w:r>
    </w:p>
    <w:p w14:paraId="33B2EA3F" w14:textId="75911A9A" w:rsidR="009C2CB6" w:rsidRPr="0061452D" w:rsidRDefault="009C2CB6" w:rsidP="007D149F">
      <w:pPr>
        <w:numPr>
          <w:ilvl w:val="0"/>
          <w:numId w:val="21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ALCOHOL-RELATED DISORDERS+"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OR MH "ALCOHOLISM” OR MH “DRINKING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BEHAVIO?R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+” OR MH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“ALCOHOLIC INTOXICATION”</w:t>
      </w:r>
    </w:p>
    <w:p w14:paraId="026B706C" w14:textId="344CC3F0" w:rsidR="009C2CB6" w:rsidRPr="0061452D" w:rsidRDefault="009C2CB6" w:rsidP="007D149F">
      <w:pPr>
        <w:numPr>
          <w:ilvl w:val="0"/>
          <w:numId w:val="21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TX (ALCOHOL*) N3 TX (DRINK* OR USE* OR INTAKE OR INTERVENTION*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EDUCATION OR PROGRAM*)</w:t>
      </w:r>
    </w:p>
    <w:p w14:paraId="077393D4" w14:textId="430465C4" w:rsidR="009C2CB6" w:rsidRPr="0061452D" w:rsidRDefault="009C2CB6" w:rsidP="007D149F">
      <w:pPr>
        <w:numPr>
          <w:ilvl w:val="0"/>
          <w:numId w:val="21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TX (DRINK*) N3 TX (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BEHAVIO?R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 xml:space="preserve">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HAZARD* OR HARM* OR DEPEND*)</w:t>
      </w:r>
    </w:p>
    <w:p w14:paraId="6E4B7738" w14:textId="72EC7014" w:rsidR="009C2CB6" w:rsidRPr="0061452D" w:rsidRDefault="009C2CB6" w:rsidP="007D149F">
      <w:pPr>
        <w:numPr>
          <w:ilvl w:val="0"/>
          <w:numId w:val="21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SUBSTANCE USE DISORDERS" OR MH "HEROIN" OR MH "NARCOTICS" OR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H "DESIGNER DRUGS"</w:t>
      </w:r>
    </w:p>
    <w:p w14:paraId="4C231875" w14:textId="03BECD96" w:rsidR="009C2CB6" w:rsidRPr="0061452D" w:rsidRDefault="009C2CB6" w:rsidP="0061452D">
      <w:pPr>
        <w:numPr>
          <w:ilvl w:val="0"/>
          <w:numId w:val="21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TX (DRUG OR SUBSTANCE OR POLYDRUG OR OPIOID OR OPIATE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PIUM OR HALLUCINOGEN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OCAINE OR BENZODIAZEPINE* OR AMPHETAMINE* OR “ANTI-ANXIETY-AGENTS” OR BARBITURATE* OR “LYSERGIC ACID” OR KETAMINE OR CANNABIS OR MARIHUANA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HASHISH OR INHALANT* OR SOLVENT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STEROID* OR METHADONE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MDMA OR ECSTASY </w:t>
      </w:r>
      <w:r w:rsidRPr="0061452D">
        <w:rPr>
          <w:rFonts w:ascii="Times" w:hAnsi="Times"/>
          <w:color w:val="000000" w:themeColor="text1"/>
          <w:sz w:val="18"/>
          <w:szCs w:val="18"/>
        </w:rPr>
        <w:t>OR MORPHINE) N3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(ABUSE* OR MISUSE* OR USE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OBLEM* OR DEPEND* OR ADDICT* OR </w:t>
      </w:r>
      <w:r w:rsidRPr="0061452D">
        <w:rPr>
          <w:rFonts w:ascii="Times" w:hAnsi="Times"/>
          <w:color w:val="000000" w:themeColor="text1"/>
          <w:sz w:val="18"/>
          <w:szCs w:val="18"/>
        </w:rPr>
        <w:t>DISORDER* OR INTER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* OR PROGRAM*)</w:t>
      </w:r>
    </w:p>
    <w:p w14:paraId="796E0E93" w14:textId="77777777" w:rsidR="009C2CB6" w:rsidRPr="0061452D" w:rsidRDefault="009C2CB6" w:rsidP="009C2CB6">
      <w:pPr>
        <w:pStyle w:val="Heading2"/>
        <w:tabs>
          <w:tab w:val="center" w:pos="1890"/>
        </w:tabs>
        <w:ind w:left="-15" w:firstLine="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7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2 OR 13 OR 14 OR 15 OR 16</w:t>
      </w:r>
    </w:p>
    <w:p w14:paraId="35334336" w14:textId="53A27690" w:rsidR="009C2CB6" w:rsidRPr="0061452D" w:rsidRDefault="009C2CB6" w:rsidP="0061452D">
      <w:pPr>
        <w:numPr>
          <w:ilvl w:val="0"/>
          <w:numId w:val="2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MH "POSTOPERATIVE COMPLICATIONS+" OR MH "SURGERY,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OPERATIVE" OR M </w:t>
      </w:r>
      <w:r w:rsidRPr="0061452D">
        <w:rPr>
          <w:rFonts w:ascii="Times" w:hAnsi="Times"/>
          <w:color w:val="000000" w:themeColor="text1"/>
          <w:sz w:val="18"/>
          <w:szCs w:val="18"/>
        </w:rPr>
        <w:t>"PREOPERATIVE</w:t>
      </w:r>
    </w:p>
    <w:p w14:paraId="24738D80" w14:textId="3BC2C13E" w:rsidR="009C2CB6" w:rsidRPr="0061452D" w:rsidRDefault="009C2CB6" w:rsidP="0061452D">
      <w:pPr>
        <w:spacing w:after="4" w:line="248" w:lineRule="auto"/>
        <w:ind w:left="715" w:right="9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EDUCATION" OR MH "PREOPERATIVE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ERIOD"OR MH "PREOPERATIVE CARE"</w:t>
      </w:r>
    </w:p>
    <w:p w14:paraId="579A19F5" w14:textId="63E03A24" w:rsidR="009C2CB6" w:rsidRPr="0061452D" w:rsidRDefault="009C2CB6" w:rsidP="0061452D">
      <w:pPr>
        <w:numPr>
          <w:ilvl w:val="0"/>
          <w:numId w:val="2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TX SURGICAL N3 TX (SETTING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ATIENT* OR OUTCOME*)</w:t>
      </w:r>
    </w:p>
    <w:p w14:paraId="401E5CA3" w14:textId="0E1753CB" w:rsidR="009C2CB6" w:rsidRPr="0061452D" w:rsidRDefault="009C2CB6" w:rsidP="0061452D">
      <w:pPr>
        <w:numPr>
          <w:ilvl w:val="0"/>
          <w:numId w:val="2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PREOP* N3 (INTERVENTION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ARE)</w:t>
      </w:r>
    </w:p>
    <w:p w14:paraId="4CB94828" w14:textId="7483C848" w:rsidR="009C2CB6" w:rsidRPr="0061452D" w:rsidRDefault="009C2CB6" w:rsidP="0061452D">
      <w:pPr>
        <w:numPr>
          <w:ilvl w:val="0"/>
          <w:numId w:val="2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PRE-OP* N3 (INTERVENTION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ARE)</w:t>
      </w:r>
    </w:p>
    <w:p w14:paraId="73B567A2" w14:textId="17A0C9B2" w:rsidR="009C2CB6" w:rsidRPr="0061452D" w:rsidRDefault="009C2CB6" w:rsidP="0061452D">
      <w:pPr>
        <w:numPr>
          <w:ilvl w:val="0"/>
          <w:numId w:val="2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PERIOP* N3 (INTERVENTION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ARE)</w:t>
      </w:r>
    </w:p>
    <w:p w14:paraId="08A36650" w14:textId="772A433E" w:rsidR="009C2CB6" w:rsidRPr="0061452D" w:rsidRDefault="009C2CB6" w:rsidP="0061452D">
      <w:pPr>
        <w:numPr>
          <w:ilvl w:val="0"/>
          <w:numId w:val="22"/>
        </w:numPr>
        <w:spacing w:after="4" w:line="248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PERI-OP* N3 (INTERVENTION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 THER* OR SERV* OR COUNSEL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  <w:r w:rsidR="0061452D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ARE)</w:t>
      </w:r>
    </w:p>
    <w:p w14:paraId="7F98BFBC" w14:textId="77777777" w:rsidR="009C2CB6" w:rsidRPr="0061452D" w:rsidRDefault="009C2CB6" w:rsidP="009C2CB6">
      <w:pPr>
        <w:pStyle w:val="Heading2"/>
        <w:ind w:left="-5"/>
        <w:rPr>
          <w:rFonts w:ascii="Times" w:hAnsi="Times"/>
          <w:b w:val="0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24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8 OR 19 OR 20 OR 21 OR 22 OR 23</w:t>
      </w:r>
    </w:p>
    <w:p w14:paraId="220083BD" w14:textId="77777777" w:rsidR="009C2CB6" w:rsidRPr="0061452D" w:rsidRDefault="009C2CB6" w:rsidP="009C2CB6">
      <w:pPr>
        <w:pStyle w:val="Heading2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25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>11 AND 17 AND 24</w:t>
      </w:r>
    </w:p>
    <w:p w14:paraId="08CAA7A1" w14:textId="77777777" w:rsidR="009C2CB6" w:rsidRPr="0061452D" w:rsidRDefault="009C2CB6" w:rsidP="009C2CB6">
      <w:pPr>
        <w:spacing w:after="147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618D8748" w14:textId="77777777" w:rsidR="009C2CB6" w:rsidRPr="0061452D" w:rsidRDefault="009C2CB6" w:rsidP="009C2CB6">
      <w:pPr>
        <w:spacing w:after="138" w:line="259" w:lineRule="auto"/>
        <w:ind w:left="-5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b/>
          <w:color w:val="000000" w:themeColor="text1"/>
          <w:sz w:val="18"/>
          <w:szCs w:val="18"/>
          <w:u w:val="single" w:color="000000"/>
        </w:rPr>
        <w:t>COCHRANE</w:t>
      </w:r>
    </w:p>
    <w:p w14:paraId="0D8BAD0D" w14:textId="77777777" w:rsidR="009C2CB6" w:rsidRPr="0061452D" w:rsidRDefault="009C2CB6" w:rsidP="009C2CB6">
      <w:pPr>
        <w:spacing w:after="145" w:line="259" w:lineRule="auto"/>
        <w:ind w:left="0" w:firstLine="0"/>
        <w:rPr>
          <w:rFonts w:ascii="Times" w:hAnsi="Times"/>
          <w:color w:val="000000" w:themeColor="text1"/>
          <w:sz w:val="18"/>
          <w:szCs w:val="18"/>
        </w:rPr>
      </w:pPr>
    </w:p>
    <w:p w14:paraId="427A81AC" w14:textId="77777777" w:rsidR="009C2CB6" w:rsidRPr="0061452D" w:rsidRDefault="009C2CB6" w:rsidP="00DC7890">
      <w:pPr>
        <w:numPr>
          <w:ilvl w:val="0"/>
          <w:numId w:val="23"/>
        </w:numPr>
        <w:spacing w:after="155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Alcohol-Related Disorders explode all trees</w:t>
      </w:r>
    </w:p>
    <w:p w14:paraId="150BB950" w14:textId="64091E48" w:rsidR="009C2CB6" w:rsidRPr="0061452D" w:rsidRDefault="009C2CB6" w:rsidP="00DC7890">
      <w:pPr>
        <w:numPr>
          <w:ilvl w:val="0"/>
          <w:numId w:val="23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Drinking 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Behavior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explode</w:t>
      </w:r>
      <w:r w:rsidR="00DC7890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ll trees</w:t>
      </w:r>
    </w:p>
    <w:p w14:paraId="7DD0E66F" w14:textId="77777777" w:rsidR="009C2CB6" w:rsidRPr="0061452D" w:rsidRDefault="009C2CB6" w:rsidP="00DC7890">
      <w:pPr>
        <w:numPr>
          <w:ilvl w:val="0"/>
          <w:numId w:val="23"/>
        </w:numPr>
        <w:spacing w:after="158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alcoholic* or alcoholism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: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</w:t>
      </w:r>
      <w:proofErr w:type="spellEnd"/>
    </w:p>
    <w:p w14:paraId="769126B8" w14:textId="23FF8CDD" w:rsidR="009C2CB6" w:rsidRPr="0061452D" w:rsidRDefault="009C2CB6" w:rsidP="00DC7890">
      <w:pPr>
        <w:numPr>
          <w:ilvl w:val="0"/>
          <w:numId w:val="23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"alcohol* abuse" or "alcohol* misuse*" or</w:t>
      </w:r>
      <w:r w:rsidR="00A84B7B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"alcohol* use" or "alcohol* problem*" or</w:t>
      </w:r>
      <w:r w:rsidR="00A84B7B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="007D149F" w:rsidRPr="0061452D">
        <w:rPr>
          <w:rFonts w:ascii="Times" w:hAnsi="Times"/>
          <w:color w:val="000000" w:themeColor="text1"/>
          <w:sz w:val="18"/>
          <w:szCs w:val="18"/>
        </w:rPr>
        <w:t xml:space="preserve">"alcohol* depend*" or </w:t>
      </w:r>
      <w:r w:rsidRPr="0061452D">
        <w:rPr>
          <w:rFonts w:ascii="Times" w:hAnsi="Times"/>
          <w:color w:val="000000" w:themeColor="text1"/>
          <w:sz w:val="18"/>
          <w:szCs w:val="18"/>
        </w:rPr>
        <w:t>"alcohol* addict*" or</w:t>
      </w:r>
      <w:r w:rsidR="00A84B7B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"alcohol* disorder*"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>):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ti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,ab</w:t>
      </w:r>
      <w:proofErr w:type="spellEnd"/>
    </w:p>
    <w:p w14:paraId="398750CA" w14:textId="77777777" w:rsidR="009C2CB6" w:rsidRPr="0061452D" w:rsidRDefault="009C2CB6" w:rsidP="00DC7890">
      <w:pPr>
        <w:numPr>
          <w:ilvl w:val="0"/>
          <w:numId w:val="23"/>
        </w:numPr>
        <w:spacing w:after="155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Substance-Related Disorders, this term only</w:t>
      </w:r>
    </w:p>
    <w:p w14:paraId="1E0F98C4" w14:textId="3EA4670D" w:rsidR="009C2CB6" w:rsidRPr="0061452D" w:rsidRDefault="009C2CB6" w:rsidP="00DC7890">
      <w:pPr>
        <w:numPr>
          <w:ilvl w:val="0"/>
          <w:numId w:val="23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Amphetamine-Related</w:t>
      </w:r>
      <w:r w:rsidR="00A84B7B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Disorders, this term only</w:t>
      </w:r>
    </w:p>
    <w:p w14:paraId="5764589D" w14:textId="77777777" w:rsidR="009C2CB6" w:rsidRPr="0061452D" w:rsidRDefault="009C2CB6" w:rsidP="00DC7890">
      <w:pPr>
        <w:numPr>
          <w:ilvl w:val="0"/>
          <w:numId w:val="23"/>
        </w:numPr>
        <w:spacing w:after="155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Cocaine-Related Disorders, this term only</w:t>
      </w:r>
    </w:p>
    <w:p w14:paraId="3BB09528" w14:textId="0BB182E7" w:rsidR="009C2CB6" w:rsidRPr="0061452D" w:rsidRDefault="009C2CB6" w:rsidP="00DC7890">
      <w:pPr>
        <w:numPr>
          <w:ilvl w:val="0"/>
          <w:numId w:val="23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Marijuana Abuse explode all</w:t>
      </w:r>
      <w:r w:rsidR="00A84B7B"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rees</w:t>
      </w:r>
    </w:p>
    <w:p w14:paraId="0056E6B8" w14:textId="77777777" w:rsidR="009C2CB6" w:rsidRPr="0061452D" w:rsidRDefault="009C2CB6" w:rsidP="00DC7890">
      <w:pPr>
        <w:numPr>
          <w:ilvl w:val="0"/>
          <w:numId w:val="23"/>
        </w:numPr>
        <w:spacing w:after="155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Opioid-Related Disorders explode all trees</w:t>
      </w:r>
    </w:p>
    <w:p w14:paraId="20DDC363" w14:textId="7D4CADA4" w:rsidR="009C2CB6" w:rsidRPr="0061452D" w:rsidRDefault="009C2CB6" w:rsidP="00DC7890">
      <w:pPr>
        <w:numPr>
          <w:ilvl w:val="0"/>
          <w:numId w:val="23"/>
        </w:numPr>
        <w:spacing w:after="156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Phencyclidine Abuse, this term onl</w:t>
      </w:r>
      <w:r w:rsidR="00A84B7B" w:rsidRPr="0061452D">
        <w:rPr>
          <w:rFonts w:ascii="Times" w:hAnsi="Times"/>
          <w:color w:val="000000" w:themeColor="text1"/>
          <w:sz w:val="18"/>
          <w:szCs w:val="18"/>
        </w:rPr>
        <w:t>y</w:t>
      </w:r>
    </w:p>
    <w:p w14:paraId="769D7CB0" w14:textId="77777777" w:rsidR="009C2CB6" w:rsidRPr="0061452D" w:rsidRDefault="009C2CB6" w:rsidP="00DC7890">
      <w:pPr>
        <w:numPr>
          <w:ilvl w:val="0"/>
          <w:numId w:val="23"/>
        </w:numPr>
        <w:spacing w:after="156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Substance Abuse, Intravenous, this term only</w:t>
      </w:r>
    </w:p>
    <w:p w14:paraId="12C55E5B" w14:textId="77777777" w:rsidR="009C2CB6" w:rsidRPr="0061452D" w:rsidRDefault="009C2CB6" w:rsidP="00DC7890">
      <w:pPr>
        <w:numPr>
          <w:ilvl w:val="0"/>
          <w:numId w:val="23"/>
        </w:numPr>
        <w:spacing w:after="158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Drug Users, this term only</w:t>
      </w:r>
    </w:p>
    <w:p w14:paraId="38C18A9F" w14:textId="77777777" w:rsidR="009C2CB6" w:rsidRPr="0061452D" w:rsidRDefault="009C2CB6" w:rsidP="00DC7890">
      <w:pPr>
        <w:numPr>
          <w:ilvl w:val="0"/>
          <w:numId w:val="23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(narcotic* or heroin or opiate* or opioid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pium or cocaine* or cannabis* or marijuana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or marihuana or hashish or phencyclidine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 xml:space="preserve">or </w:t>
      </w:r>
      <w:r w:rsidRPr="0061452D">
        <w:rPr>
          <w:rFonts w:ascii="Times" w:hAnsi="Times"/>
          <w:b/>
          <w:color w:val="000000" w:themeColor="text1"/>
          <w:sz w:val="18"/>
          <w:szCs w:val="18"/>
        </w:rPr>
        <w:t xml:space="preserve"> 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benzodiaz</w:t>
      </w:r>
      <w:proofErr w:type="spellEnd"/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* or barbiturate* or amphetamine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MDMA or hallucinogen* or ketamine or 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lsd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or </w:t>
      </w:r>
      <w:r w:rsidRPr="0061452D">
        <w:rPr>
          <w:rFonts w:ascii="Times" w:hAnsi="Times"/>
          <w:b/>
          <w:color w:val="000000" w:themeColor="text1"/>
          <w:sz w:val="18"/>
          <w:szCs w:val="18"/>
          <w:vertAlign w:val="superscript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inhalant* or substance*) near/1 (abuse* or </w:t>
      </w:r>
      <w:r w:rsidRPr="0061452D">
        <w:rPr>
          <w:rFonts w:ascii="Times" w:hAnsi="Times"/>
          <w:b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misuse* or use* or problem* or depend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addict* or disorder*)):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ti,ab</w:t>
      </w:r>
      <w:proofErr w:type="spellEnd"/>
    </w:p>
    <w:p w14:paraId="73EFCD20" w14:textId="77777777" w:rsidR="009C2CB6" w:rsidRPr="0061452D" w:rsidRDefault="009C2CB6" w:rsidP="00DC7890">
      <w:pPr>
        <w:numPr>
          <w:ilvl w:val="0"/>
          <w:numId w:val="23"/>
        </w:numPr>
        <w:spacing w:after="185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"drug abuse*" or "drug misuse*" or "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 xml:space="preserve">drug </w:t>
      </w:r>
      <w:r w:rsidRPr="0061452D">
        <w:rPr>
          <w:rFonts w:ascii="Times" w:hAnsi="Times"/>
          <w:b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problem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>*" or "drug depend*" or "drug addict*" or "drug disorder*" or "illicit drug*"):</w:t>
      </w: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ti,ab</w:t>
      </w:r>
      <w:proofErr w:type="spellEnd"/>
    </w:p>
    <w:p w14:paraId="519D3CE2" w14:textId="77777777" w:rsidR="009C2CB6" w:rsidRPr="0061452D" w:rsidRDefault="009C2CB6" w:rsidP="00DC7890">
      <w:pPr>
        <w:pStyle w:val="Heading2"/>
        <w:spacing w:after="109" w:line="360" w:lineRule="auto"/>
        <w:ind w:left="720" w:hanging="73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 xml:space="preserve">15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 xml:space="preserve">(#1 OR #2 OR #3 OR #4 OR #5 OR #6 </w:t>
      </w:r>
      <w:proofErr w:type="gramStart"/>
      <w:r w:rsidRPr="0061452D">
        <w:rPr>
          <w:rFonts w:ascii="Times" w:hAnsi="Times"/>
          <w:color w:val="000000" w:themeColor="text1"/>
          <w:szCs w:val="18"/>
        </w:rPr>
        <w:t>OR  #</w:t>
      </w:r>
      <w:proofErr w:type="gramEnd"/>
      <w:r w:rsidRPr="0061452D">
        <w:rPr>
          <w:rFonts w:ascii="Times" w:hAnsi="Times"/>
          <w:color w:val="000000" w:themeColor="text1"/>
          <w:szCs w:val="18"/>
        </w:rPr>
        <w:t>7 OR #8 OR #9 OR #10 OR #11 OR #12 OR #13 OR #14)</w:t>
      </w:r>
    </w:p>
    <w:p w14:paraId="18359879" w14:textId="77777777" w:rsidR="009C2CB6" w:rsidRPr="0061452D" w:rsidRDefault="009C2CB6" w:rsidP="00DC7890">
      <w:pPr>
        <w:numPr>
          <w:ilvl w:val="0"/>
          <w:numId w:val="24"/>
        </w:numPr>
        <w:spacing w:after="227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Postoperative </w:t>
      </w:r>
      <w:proofErr w:type="gramStart"/>
      <w:r w:rsidRPr="0061452D">
        <w:rPr>
          <w:rFonts w:ascii="Times" w:hAnsi="Times"/>
          <w:color w:val="000000" w:themeColor="text1"/>
          <w:sz w:val="18"/>
          <w:szCs w:val="18"/>
        </w:rPr>
        <w:t xml:space="preserve">Complications </w:t>
      </w:r>
      <w:r w:rsidRPr="0061452D">
        <w:rPr>
          <w:rFonts w:ascii="Times" w:hAnsi="Times"/>
          <w:b/>
          <w:color w:val="000000" w:themeColor="text1"/>
          <w:sz w:val="18"/>
          <w:szCs w:val="18"/>
          <w:vertAlign w:val="superscript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xplode</w:t>
      </w:r>
      <w:proofErr w:type="gramEnd"/>
      <w:r w:rsidRPr="0061452D">
        <w:rPr>
          <w:rFonts w:ascii="Times" w:hAnsi="Times"/>
          <w:color w:val="000000" w:themeColor="text1"/>
          <w:sz w:val="18"/>
          <w:szCs w:val="18"/>
        </w:rPr>
        <w:t xml:space="preserve"> all trees</w:t>
      </w:r>
    </w:p>
    <w:p w14:paraId="5B2722C9" w14:textId="77777777" w:rsidR="009C2CB6" w:rsidRPr="0061452D" w:rsidRDefault="009C2CB6" w:rsidP="00DC7890">
      <w:pPr>
        <w:numPr>
          <w:ilvl w:val="0"/>
          <w:numId w:val="24"/>
        </w:numPr>
        <w:spacing w:after="63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proofErr w:type="spellStart"/>
      <w:r w:rsidRPr="0061452D">
        <w:rPr>
          <w:rFonts w:ascii="Times" w:hAnsi="Times"/>
          <w:color w:val="000000" w:themeColor="text1"/>
          <w:sz w:val="18"/>
          <w:szCs w:val="18"/>
        </w:rPr>
        <w:t>MeSH</w:t>
      </w:r>
      <w:proofErr w:type="spellEnd"/>
      <w:r w:rsidRPr="0061452D">
        <w:rPr>
          <w:rFonts w:ascii="Times" w:hAnsi="Times"/>
          <w:color w:val="000000" w:themeColor="text1"/>
          <w:sz w:val="18"/>
          <w:szCs w:val="18"/>
        </w:rPr>
        <w:t xml:space="preserve"> descriptor Surgical Procedures,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perative explode all trees</w:t>
      </w:r>
    </w:p>
    <w:p w14:paraId="076E6824" w14:textId="77777777" w:rsidR="009C2CB6" w:rsidRPr="0061452D" w:rsidRDefault="009C2CB6" w:rsidP="00DC7890">
      <w:pPr>
        <w:numPr>
          <w:ilvl w:val="0"/>
          <w:numId w:val="24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surgical near (setting* or patien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utcome*))</w:t>
      </w:r>
    </w:p>
    <w:p w14:paraId="319DEEDE" w14:textId="77777777" w:rsidR="009C2CB6" w:rsidRPr="0061452D" w:rsidRDefault="009C2CB6" w:rsidP="00DC7890">
      <w:pPr>
        <w:numPr>
          <w:ilvl w:val="0"/>
          <w:numId w:val="24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OP* near (INTERVENTION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OR TREATMENT* OR </w:t>
      </w:r>
      <w:r w:rsidRPr="0061452D">
        <w:rPr>
          <w:rFonts w:ascii="Times" w:hAnsi="Times"/>
          <w:color w:val="000000" w:themeColor="text1"/>
          <w:sz w:val="18"/>
          <w:szCs w:val="18"/>
        </w:rPr>
        <w:t>PREVEN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HER* OR SERV* OR COUNSEL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ARE))</w:t>
      </w:r>
    </w:p>
    <w:p w14:paraId="12E1808F" w14:textId="77777777" w:rsidR="009C2CB6" w:rsidRPr="0061452D" w:rsidRDefault="009C2CB6" w:rsidP="00DC7890">
      <w:pPr>
        <w:numPr>
          <w:ilvl w:val="0"/>
          <w:numId w:val="24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RE-OP* near (INTERVENTION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OR TREATMENT* OR </w:t>
      </w:r>
      <w:r w:rsidRPr="0061452D">
        <w:rPr>
          <w:rFonts w:ascii="Times" w:hAnsi="Times"/>
          <w:color w:val="000000" w:themeColor="text1"/>
          <w:sz w:val="18"/>
          <w:szCs w:val="18"/>
        </w:rPr>
        <w:t>PREVEN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HER* OR SERV* OR COUNSEL* O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R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</w:p>
    <w:p w14:paraId="700DB37B" w14:textId="77777777" w:rsidR="009C2CB6" w:rsidRPr="0061452D" w:rsidRDefault="009C2CB6" w:rsidP="00DC7890">
      <w:pPr>
        <w:spacing w:after="4" w:line="360" w:lineRule="auto"/>
        <w:ind w:left="715" w:right="9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CARE))</w:t>
      </w:r>
    </w:p>
    <w:p w14:paraId="58AB651A" w14:textId="77777777" w:rsidR="009C2CB6" w:rsidRPr="0061452D" w:rsidRDefault="009C2CB6" w:rsidP="00DC7890">
      <w:pPr>
        <w:numPr>
          <w:ilvl w:val="0"/>
          <w:numId w:val="24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OP* near (INTERVENTION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HER* OR SERV* OR COUNSEL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CARE))</w:t>
      </w:r>
    </w:p>
    <w:p w14:paraId="4252742E" w14:textId="77777777" w:rsidR="009C2CB6" w:rsidRPr="0061452D" w:rsidRDefault="009C2CB6" w:rsidP="00DC7890">
      <w:pPr>
        <w:numPr>
          <w:ilvl w:val="0"/>
          <w:numId w:val="24"/>
        </w:numPr>
        <w:spacing w:after="4" w:line="360" w:lineRule="auto"/>
        <w:ind w:right="9" w:hanging="720"/>
        <w:rPr>
          <w:rFonts w:ascii="Times" w:hAnsi="Times"/>
          <w:color w:val="000000" w:themeColor="text1"/>
          <w:sz w:val="18"/>
          <w:szCs w:val="18"/>
        </w:rPr>
      </w:pPr>
      <w:r w:rsidRPr="0061452D">
        <w:rPr>
          <w:rFonts w:ascii="Times" w:hAnsi="Times"/>
          <w:color w:val="000000" w:themeColor="text1"/>
          <w:sz w:val="18"/>
          <w:szCs w:val="18"/>
        </w:rPr>
        <w:t>(PERI-OP* near (INTERVENTION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EDUCATION OR PROGRAM* OR STUD*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OR TREATMENT* OR PREVENT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THER* OR SERV* OR COUNSEL* OR</w:t>
      </w:r>
      <w:r w:rsidRPr="0061452D">
        <w:rPr>
          <w:rFonts w:ascii="Times" w:hAnsi="Times"/>
          <w:color w:val="000000" w:themeColor="text1"/>
          <w:sz w:val="18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 w:val="18"/>
          <w:szCs w:val="18"/>
        </w:rPr>
        <w:t>SUPP* OR INFO* OR CONSULT* OR CARE))</w:t>
      </w:r>
    </w:p>
    <w:p w14:paraId="703FEB77" w14:textId="77777777" w:rsidR="009C2CB6" w:rsidRPr="0061452D" w:rsidRDefault="009C2CB6" w:rsidP="00DC7890">
      <w:pPr>
        <w:pStyle w:val="Heading2"/>
        <w:spacing w:after="214" w:line="360" w:lineRule="auto"/>
        <w:ind w:left="705" w:hanging="720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lastRenderedPageBreak/>
        <w:t xml:space="preserve">23. </w:t>
      </w:r>
      <w:r w:rsidRPr="0061452D">
        <w:rPr>
          <w:rFonts w:ascii="Times" w:hAnsi="Times"/>
          <w:b w:val="0"/>
          <w:color w:val="000000" w:themeColor="text1"/>
          <w:szCs w:val="18"/>
        </w:rPr>
        <w:tab/>
      </w:r>
      <w:r w:rsidRPr="0061452D">
        <w:rPr>
          <w:rFonts w:ascii="Times" w:hAnsi="Times"/>
          <w:color w:val="000000" w:themeColor="text1"/>
          <w:szCs w:val="18"/>
        </w:rPr>
        <w:t xml:space="preserve">(#16 OR #17 OR #18 OR #19 OR #20 </w:t>
      </w:r>
      <w:proofErr w:type="gramStart"/>
      <w:r w:rsidRPr="0061452D">
        <w:rPr>
          <w:rFonts w:ascii="Times" w:hAnsi="Times"/>
          <w:color w:val="000000" w:themeColor="text1"/>
          <w:szCs w:val="18"/>
        </w:rPr>
        <w:t xml:space="preserve">OR </w:t>
      </w:r>
      <w:r w:rsidRPr="0061452D">
        <w:rPr>
          <w:rFonts w:ascii="Times" w:hAnsi="Times"/>
          <w:color w:val="000000" w:themeColor="text1"/>
          <w:szCs w:val="18"/>
          <w:vertAlign w:val="superscript"/>
        </w:rPr>
        <w:t xml:space="preserve"> </w:t>
      </w:r>
      <w:r w:rsidRPr="0061452D">
        <w:rPr>
          <w:rFonts w:ascii="Times" w:hAnsi="Times"/>
          <w:color w:val="000000" w:themeColor="text1"/>
          <w:szCs w:val="18"/>
        </w:rPr>
        <w:t>#</w:t>
      </w:r>
      <w:proofErr w:type="gramEnd"/>
      <w:r w:rsidRPr="0061452D">
        <w:rPr>
          <w:rFonts w:ascii="Times" w:hAnsi="Times"/>
          <w:color w:val="000000" w:themeColor="text1"/>
          <w:szCs w:val="18"/>
        </w:rPr>
        <w:t>21 OR #22)</w:t>
      </w:r>
    </w:p>
    <w:p w14:paraId="5F391D81" w14:textId="77777777" w:rsidR="009C2CB6" w:rsidRPr="0061452D" w:rsidRDefault="009C2CB6" w:rsidP="00DC7890">
      <w:pPr>
        <w:pStyle w:val="Heading2"/>
        <w:spacing w:after="214" w:line="360" w:lineRule="auto"/>
        <w:ind w:left="-5"/>
        <w:rPr>
          <w:rFonts w:ascii="Times" w:hAnsi="Times"/>
          <w:color w:val="000000" w:themeColor="text1"/>
          <w:szCs w:val="18"/>
        </w:rPr>
      </w:pPr>
      <w:r w:rsidRPr="0061452D">
        <w:rPr>
          <w:rFonts w:ascii="Times" w:hAnsi="Times"/>
          <w:b w:val="0"/>
          <w:color w:val="000000" w:themeColor="text1"/>
          <w:szCs w:val="18"/>
        </w:rPr>
        <w:t>24.</w:t>
      </w:r>
      <w:r w:rsidRPr="0061452D">
        <w:rPr>
          <w:rFonts w:ascii="Times" w:hAnsi="Times"/>
          <w:color w:val="000000" w:themeColor="text1"/>
          <w:szCs w:val="18"/>
        </w:rPr>
        <w:t xml:space="preserve"> </w:t>
      </w:r>
      <w:r w:rsidRPr="0061452D">
        <w:rPr>
          <w:rFonts w:ascii="Times" w:hAnsi="Times"/>
          <w:color w:val="000000" w:themeColor="text1"/>
          <w:szCs w:val="18"/>
        </w:rPr>
        <w:tab/>
        <w:t>(#15 AND #23)</w:t>
      </w:r>
    </w:p>
    <w:p w14:paraId="2D2DBFA5" w14:textId="77777777" w:rsidR="00054A14" w:rsidRPr="0061452D" w:rsidRDefault="00054A14" w:rsidP="009C2CB6">
      <w:pPr>
        <w:spacing w:after="276" w:line="259" w:lineRule="auto"/>
        <w:ind w:left="0" w:right="341" w:firstLine="0"/>
        <w:rPr>
          <w:rFonts w:ascii="Times" w:hAnsi="Times"/>
          <w:color w:val="000000" w:themeColor="text1"/>
          <w:sz w:val="18"/>
          <w:szCs w:val="18"/>
        </w:rPr>
      </w:pPr>
    </w:p>
    <w:bookmarkEnd w:id="0"/>
    <w:sectPr w:rsidR="00054A14" w:rsidRPr="0061452D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3B1A1F" w14:textId="77777777" w:rsidR="002D2C76" w:rsidRDefault="002D2C76">
      <w:pPr>
        <w:spacing w:after="0" w:line="240" w:lineRule="auto"/>
      </w:pPr>
      <w:r>
        <w:separator/>
      </w:r>
    </w:p>
  </w:endnote>
  <w:endnote w:type="continuationSeparator" w:id="0">
    <w:p w14:paraId="37BC4324" w14:textId="77777777" w:rsidR="002D2C76" w:rsidRDefault="002D2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">
    <w:panose1 w:val="0000050000000002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CF571" w14:textId="77777777" w:rsidR="002D2C76" w:rsidRDefault="002D2C76">
      <w:pPr>
        <w:spacing w:after="0" w:line="240" w:lineRule="auto"/>
      </w:pPr>
      <w:r>
        <w:separator/>
      </w:r>
    </w:p>
  </w:footnote>
  <w:footnote w:type="continuationSeparator" w:id="0">
    <w:p w14:paraId="5A856623" w14:textId="77777777" w:rsidR="002D2C76" w:rsidRDefault="002D2C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CE84CD" w14:textId="77777777" w:rsidR="00B57C19" w:rsidRDefault="00C01BD9">
    <w:pPr>
      <w:tabs>
        <w:tab w:val="right" w:pos="9027"/>
      </w:tabs>
      <w:spacing w:after="0" w:line="259" w:lineRule="auto"/>
      <w:ind w:left="0" w:right="-4352" w:firstLine="0"/>
    </w:pPr>
    <w:r>
      <w:t xml:space="preserve">PREOPERATIVE INTERVENTIONS: ALCOHOL &amp; ISU          </w:t>
    </w:r>
    <w:r>
      <w:tab/>
      <w:t xml:space="preserve">    </w:t>
    </w:r>
    <w:r>
      <w:fldChar w:fldCharType="begin"/>
    </w:r>
    <w:r>
      <w:instrText xml:space="preserve"> PAGE   \* MERGEFORMAT </w:instrText>
    </w:r>
    <w:r>
      <w:fldChar w:fldCharType="separate"/>
    </w:r>
    <w:r>
      <w:t>35</w:t>
    </w:r>
    <w:r>
      <w:fldChar w:fldCharType="end"/>
    </w:r>
    <w:r>
      <w:t xml:space="preserve"> </w:t>
    </w:r>
  </w:p>
  <w:p w14:paraId="1DC9862A" w14:textId="77777777" w:rsidR="00B57C19" w:rsidRDefault="00C01BD9">
    <w:pPr>
      <w:spacing w:after="0" w:line="259" w:lineRule="auto"/>
      <w:ind w:left="0" w:firstLine="0"/>
    </w:pPr>
    <w:r>
      <w:t xml:space="preserve"> </w:t>
    </w:r>
  </w:p>
  <w:p w14:paraId="15B78106" w14:textId="77777777" w:rsidR="00000000" w:rsidRDefault="002D2C76"/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5B3DE7" w14:textId="77777777" w:rsidR="00B57C19" w:rsidRDefault="00C01BD9">
    <w:pPr>
      <w:tabs>
        <w:tab w:val="right" w:pos="9027"/>
      </w:tabs>
      <w:spacing w:after="0" w:line="259" w:lineRule="auto"/>
      <w:ind w:left="0" w:right="-4352" w:firstLine="0"/>
    </w:pPr>
    <w:r>
      <w:t xml:space="preserve">PREOPERATIVE INTERVENTIONS: ALCOHOL &amp; ISU          </w:t>
    </w:r>
    <w:r>
      <w:tab/>
      <w:t xml:space="preserve">    </w:t>
    </w:r>
    <w:r>
      <w:fldChar w:fldCharType="begin"/>
    </w:r>
    <w:r>
      <w:instrText xml:space="preserve"> PAGE   \* MERGEFORMAT </w:instrText>
    </w:r>
    <w:r>
      <w:fldChar w:fldCharType="separate"/>
    </w:r>
    <w:r w:rsidR="00BB3204">
      <w:rPr>
        <w:noProof/>
      </w:rPr>
      <w:t>5</w:t>
    </w:r>
    <w:r>
      <w:fldChar w:fldCharType="end"/>
    </w:r>
    <w:r>
      <w:t xml:space="preserve"> </w:t>
    </w:r>
  </w:p>
  <w:p w14:paraId="4962BAC2" w14:textId="77777777" w:rsidR="00B57C19" w:rsidRDefault="00C01BD9">
    <w:pPr>
      <w:spacing w:after="0" w:line="259" w:lineRule="auto"/>
      <w:ind w:left="0" w:firstLine="0"/>
    </w:pPr>
    <w:r>
      <w:t xml:space="preserve"> </w:t>
    </w:r>
  </w:p>
  <w:p w14:paraId="564BCD83" w14:textId="77777777" w:rsidR="00000000" w:rsidRDefault="002D2C76"/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238740" w14:textId="77777777" w:rsidR="00B57C19" w:rsidRDefault="00C01BD9">
    <w:pPr>
      <w:tabs>
        <w:tab w:val="right" w:pos="9027"/>
      </w:tabs>
      <w:spacing w:after="0" w:line="259" w:lineRule="auto"/>
      <w:ind w:left="0" w:right="-4352" w:firstLine="0"/>
    </w:pPr>
    <w:r>
      <w:t xml:space="preserve">PREOPERATIVE INTERVENTIONS: ALCOHOL &amp; ISU          </w:t>
    </w:r>
    <w:r>
      <w:tab/>
      <w:t xml:space="preserve">    </w:t>
    </w:r>
    <w:r>
      <w:fldChar w:fldCharType="begin"/>
    </w:r>
    <w:r>
      <w:instrText xml:space="preserve"> PAGE   \* MERGEFORMAT </w:instrText>
    </w:r>
    <w:r>
      <w:fldChar w:fldCharType="separate"/>
    </w:r>
    <w:r>
      <w:t>35</w:t>
    </w:r>
    <w:r>
      <w:fldChar w:fldCharType="end"/>
    </w:r>
    <w:r>
      <w:t xml:space="preserve"> </w:t>
    </w:r>
  </w:p>
  <w:p w14:paraId="6308A5BF" w14:textId="77777777" w:rsidR="00B57C19" w:rsidRDefault="00C01BD9">
    <w:pPr>
      <w:spacing w:after="0" w:line="259" w:lineRule="auto"/>
      <w:ind w:left="0" w:firstLine="0"/>
    </w:pPr>
    <w:r>
      <w:t xml:space="preserve"> </w:t>
    </w:r>
  </w:p>
  <w:p w14:paraId="3F16A39D" w14:textId="77777777" w:rsidR="00000000" w:rsidRDefault="002D2C76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7423E"/>
    <w:multiLevelType w:val="hybridMultilevel"/>
    <w:tmpl w:val="F2184C72"/>
    <w:lvl w:ilvl="0" w:tplc="0090F210">
      <w:start w:val="12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E06C4D8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F9EADA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59C6EB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D02EC6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4A2E3D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F5835D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85A361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226B19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7DD611F"/>
    <w:multiLevelType w:val="hybridMultilevel"/>
    <w:tmpl w:val="3DFC51AE"/>
    <w:lvl w:ilvl="0" w:tplc="DE72588E">
      <w:start w:val="16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A9A196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BECFB7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3F6255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09A19F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87E606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A90279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A34973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C14FC7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BB97664"/>
    <w:multiLevelType w:val="hybridMultilevel"/>
    <w:tmpl w:val="4FBEAE02"/>
    <w:lvl w:ilvl="0" w:tplc="30EACF92">
      <w:start w:val="16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694C1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50458D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7D68D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7301E1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91896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C58281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87C90B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A604A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0FCC31B8"/>
    <w:multiLevelType w:val="hybridMultilevel"/>
    <w:tmpl w:val="43D25C58"/>
    <w:lvl w:ilvl="0" w:tplc="2B7C9BE6">
      <w:start w:val="53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7A0414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E08A9B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A46E05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71C45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61C7E4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EAAB30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6B0A7C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76A517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13125DFA"/>
    <w:multiLevelType w:val="hybridMultilevel"/>
    <w:tmpl w:val="158AAE76"/>
    <w:lvl w:ilvl="0" w:tplc="73A2A6FC">
      <w:start w:val="34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60EB33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9BA605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E20205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77E6C0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232709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7B4AB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8F8E40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CF646C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148E49C8"/>
    <w:multiLevelType w:val="hybridMultilevel"/>
    <w:tmpl w:val="6D5A9754"/>
    <w:lvl w:ilvl="0" w:tplc="03E020D0">
      <w:start w:val="42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8A803F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338661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FAC4C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86433C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53EC3E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C78833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59201A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B1AD86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191E5949"/>
    <w:multiLevelType w:val="hybridMultilevel"/>
    <w:tmpl w:val="14E84938"/>
    <w:lvl w:ilvl="0" w:tplc="4F2E20EE">
      <w:start w:val="6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0166EE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9881C0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AC8E84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E7A9CA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95868E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11E49A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ADD44E8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E0E79D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0C71B5C"/>
    <w:multiLevelType w:val="hybridMultilevel"/>
    <w:tmpl w:val="9ABCBA2A"/>
    <w:lvl w:ilvl="0" w:tplc="65E09A5A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F28690B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82003C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34010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85C4EE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77AD38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6447E7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83C471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052A4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12A0E7A"/>
    <w:multiLevelType w:val="hybridMultilevel"/>
    <w:tmpl w:val="1736E77A"/>
    <w:lvl w:ilvl="0" w:tplc="F9A24DE2">
      <w:start w:val="6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872BFB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93C09A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17689B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EC049C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6A6507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9F28A1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7C6E02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18C787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291C5982"/>
    <w:multiLevelType w:val="hybridMultilevel"/>
    <w:tmpl w:val="46ACCAEC"/>
    <w:lvl w:ilvl="0" w:tplc="3420F616">
      <w:start w:val="39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70A87C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13C2F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68A943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C20A82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68070A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9C4EE6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B1864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7ECF97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946279D"/>
    <w:multiLevelType w:val="hybridMultilevel"/>
    <w:tmpl w:val="B980D8B4"/>
    <w:lvl w:ilvl="0" w:tplc="FA1EDE7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C78F54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9045A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CAF4A81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DE62A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77425A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62232B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46248C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F0C9C4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2D6817C9"/>
    <w:multiLevelType w:val="hybridMultilevel"/>
    <w:tmpl w:val="7C60F246"/>
    <w:lvl w:ilvl="0" w:tplc="F774E092">
      <w:start w:val="45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BB6AAD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29EA9B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1E2A74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BA2088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F80419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34ED8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A4CCFB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B8E625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2F6877B5"/>
    <w:multiLevelType w:val="hybridMultilevel"/>
    <w:tmpl w:val="46CEA6E0"/>
    <w:lvl w:ilvl="0" w:tplc="896A37D8">
      <w:start w:val="26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EAA8F09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3E4A0BA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9A465A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B4E696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1F845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B6ABF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FBB02F4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7D0C74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30A618AA"/>
    <w:multiLevelType w:val="hybridMultilevel"/>
    <w:tmpl w:val="A96C2F08"/>
    <w:lvl w:ilvl="0" w:tplc="AE92866C">
      <w:start w:val="30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13C38A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646F2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494FEA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75CC3D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CA2B8A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B6AE1D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75A5DC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26CFFF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3CCB7569"/>
    <w:multiLevelType w:val="hybridMultilevel"/>
    <w:tmpl w:val="0512EC88"/>
    <w:lvl w:ilvl="0" w:tplc="A28C671E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1FED2F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108946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902DD5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F16044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DB8CD6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98E58A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AA45EA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BFEB75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3D1F7EC4"/>
    <w:multiLevelType w:val="hybridMultilevel"/>
    <w:tmpl w:val="F4E8F116"/>
    <w:lvl w:ilvl="0" w:tplc="5D969CF4">
      <w:start w:val="18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212AE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D300D7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5DEE64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E78A95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2EA0D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EF0770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30E5D4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ADE507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>
    <w:nsid w:val="4F0A66B4"/>
    <w:multiLevelType w:val="hybridMultilevel"/>
    <w:tmpl w:val="BDA29114"/>
    <w:lvl w:ilvl="0" w:tplc="49801EEC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A60D4D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9A8947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D0C491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4F22E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50A005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4D2C3E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4F2E15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F2ECE1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4F750AB7"/>
    <w:multiLevelType w:val="hybridMultilevel"/>
    <w:tmpl w:val="9710A64C"/>
    <w:lvl w:ilvl="0" w:tplc="2996B998">
      <w:start w:val="10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8C4273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51800A7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07813B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E92073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B14B5F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2DC39A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6AA14B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354832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5FE9455D"/>
    <w:multiLevelType w:val="hybridMultilevel"/>
    <w:tmpl w:val="8814CCFC"/>
    <w:lvl w:ilvl="0" w:tplc="86A2819E">
      <w:start w:val="25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8EC905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664804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C54C6A8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720E7E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53AACC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74015A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E0AA4F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BA339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7184670"/>
    <w:multiLevelType w:val="hybridMultilevel"/>
    <w:tmpl w:val="103075AA"/>
    <w:lvl w:ilvl="0" w:tplc="90047E1A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3C0ECA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4089D4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480E3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B18679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FC0C86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774049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F720DA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724DE7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>
    <w:nsid w:val="69B21269"/>
    <w:multiLevelType w:val="hybridMultilevel"/>
    <w:tmpl w:val="F54C0344"/>
    <w:lvl w:ilvl="0" w:tplc="81AADBF2">
      <w:start w:val="20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47683C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B7A8BB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B5EFFA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0CC726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A1EE79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9383E2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942EBB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DF4A7C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>
    <w:nsid w:val="7579778C"/>
    <w:multiLevelType w:val="hybridMultilevel"/>
    <w:tmpl w:val="11C656A8"/>
    <w:lvl w:ilvl="0" w:tplc="D9D2DC92">
      <w:start w:val="33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C1ACA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05A28E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1FC9C0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E72F5E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0ACCE1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D42EFA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8D086C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E8285B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>
    <w:nsid w:val="77A413ED"/>
    <w:multiLevelType w:val="hybridMultilevel"/>
    <w:tmpl w:val="51DE0BDE"/>
    <w:lvl w:ilvl="0" w:tplc="B80A056E">
      <w:start w:val="17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ACE786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AB8E0D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7F8846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1BE662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7E6146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2AAF27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CE0AE4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5B02E2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>
    <w:nsid w:val="7BEA0DF2"/>
    <w:multiLevelType w:val="hybridMultilevel"/>
    <w:tmpl w:val="3C7A7D68"/>
    <w:lvl w:ilvl="0" w:tplc="5C94F62C">
      <w:start w:val="13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FF27D8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5ACE5F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250A27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356206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794772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9106F6C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16CF57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986A3C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6"/>
  </w:num>
  <w:num w:numId="3">
    <w:abstractNumId w:val="17"/>
  </w:num>
  <w:num w:numId="4">
    <w:abstractNumId w:val="1"/>
  </w:num>
  <w:num w:numId="5">
    <w:abstractNumId w:val="20"/>
  </w:num>
  <w:num w:numId="6">
    <w:abstractNumId w:val="21"/>
  </w:num>
  <w:num w:numId="7">
    <w:abstractNumId w:val="9"/>
  </w:num>
  <w:num w:numId="8">
    <w:abstractNumId w:val="5"/>
  </w:num>
  <w:num w:numId="9">
    <w:abstractNumId w:val="14"/>
  </w:num>
  <w:num w:numId="10">
    <w:abstractNumId w:val="23"/>
  </w:num>
  <w:num w:numId="11">
    <w:abstractNumId w:val="12"/>
  </w:num>
  <w:num w:numId="12">
    <w:abstractNumId w:val="13"/>
  </w:num>
  <w:num w:numId="13">
    <w:abstractNumId w:val="4"/>
  </w:num>
  <w:num w:numId="14">
    <w:abstractNumId w:val="11"/>
  </w:num>
  <w:num w:numId="15">
    <w:abstractNumId w:val="3"/>
  </w:num>
  <w:num w:numId="16">
    <w:abstractNumId w:val="19"/>
  </w:num>
  <w:num w:numId="17">
    <w:abstractNumId w:val="8"/>
  </w:num>
  <w:num w:numId="18">
    <w:abstractNumId w:val="22"/>
  </w:num>
  <w:num w:numId="19">
    <w:abstractNumId w:val="18"/>
  </w:num>
  <w:num w:numId="20">
    <w:abstractNumId w:val="10"/>
  </w:num>
  <w:num w:numId="21">
    <w:abstractNumId w:val="0"/>
  </w:num>
  <w:num w:numId="22">
    <w:abstractNumId w:val="15"/>
  </w:num>
  <w:num w:numId="23">
    <w:abstractNumId w:val="7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UzMzAxNbQ0MDZR0lEKTi0uzszPAykwrAUAozx90SwAAAA="/>
  </w:docVars>
  <w:rsids>
    <w:rsidRoot w:val="00C01BD9"/>
    <w:rsid w:val="00054A14"/>
    <w:rsid w:val="001C18DC"/>
    <w:rsid w:val="002D2C76"/>
    <w:rsid w:val="002F142F"/>
    <w:rsid w:val="00324D00"/>
    <w:rsid w:val="004C2D75"/>
    <w:rsid w:val="0061452D"/>
    <w:rsid w:val="0066214D"/>
    <w:rsid w:val="007D149F"/>
    <w:rsid w:val="009C2CB6"/>
    <w:rsid w:val="00A628D1"/>
    <w:rsid w:val="00A84B7B"/>
    <w:rsid w:val="00BB3204"/>
    <w:rsid w:val="00C01BD9"/>
    <w:rsid w:val="00C30A8A"/>
    <w:rsid w:val="00C76E9E"/>
    <w:rsid w:val="00D524AD"/>
    <w:rsid w:val="00DC7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48925"/>
  <w15:chartTrackingRefBased/>
  <w15:docId w15:val="{C935564B-1916-431B-857B-8A72D24A0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01BD9"/>
    <w:pPr>
      <w:spacing w:after="278" w:line="486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eastAsia="en-GB"/>
    </w:rPr>
  </w:style>
  <w:style w:type="paragraph" w:styleId="Heading2">
    <w:name w:val="heading 2"/>
    <w:next w:val="Normal"/>
    <w:link w:val="Heading2Char"/>
    <w:uiPriority w:val="9"/>
    <w:unhideWhenUsed/>
    <w:qFormat/>
    <w:rsid w:val="00C01BD9"/>
    <w:pPr>
      <w:keepNext/>
      <w:keepLines/>
      <w:spacing w:after="150" w:line="253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1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1BD9"/>
    <w:rPr>
      <w:rFonts w:ascii="Times New Roman" w:eastAsia="Times New Roman" w:hAnsi="Times New Roman" w:cs="Times New Roman"/>
      <w:b/>
      <w:color w:val="000000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2126</Words>
  <Characters>12120</Characters>
  <Application>Microsoft Macintosh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Budworth</dc:creator>
  <cp:keywords/>
  <dc:description/>
  <cp:lastModifiedBy>Microsoft Office User</cp:lastModifiedBy>
  <cp:revision>6</cp:revision>
  <dcterms:created xsi:type="dcterms:W3CDTF">2019-01-14T15:18:00Z</dcterms:created>
  <dcterms:modified xsi:type="dcterms:W3CDTF">2019-01-14T15:28:00Z</dcterms:modified>
</cp:coreProperties>
</file>